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2A6525E3" w:rsidR="00FA6B4D" w:rsidRPr="004C13A4"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912FED6">
                <wp:simplePos x="0" y="0"/>
                <wp:positionH relativeFrom="column">
                  <wp:posOffset>235173</wp:posOffset>
                </wp:positionH>
                <wp:positionV relativeFrom="paragraph">
                  <wp:posOffset>112919</wp:posOffset>
                </wp:positionV>
                <wp:extent cx="4067504" cy="569867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867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Pr="004C13A4"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DE7136">
                              <w:rPr>
                                <w:rFonts w:ascii="Comic Sans MS" w:hAnsi="Comic Sans MS" w:cs="Times New Roman"/>
                                <w:b/>
                                <w:color w:val="000000" w:themeColor="text1"/>
                                <w:sz w:val="20"/>
                                <w:szCs w:val="20"/>
                              </w:rPr>
                              <w:t xml:space="preserve">ESF International Church </w:t>
                            </w:r>
                          </w:p>
                          <w:p w14:paraId="69B67EBD" w14:textId="5813729F" w:rsidR="004775B2" w:rsidRPr="004C13A4"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sidRPr="00DE7136">
                              <w:rPr>
                                <w:rFonts w:ascii="Times New Roman" w:hAnsi="Times New Roman" w:cs="Times New Roman"/>
                                <w:b/>
                                <w:color w:val="000000" w:themeColor="text1"/>
                                <w:sz w:val="24"/>
                                <w:szCs w:val="24"/>
                              </w:rPr>
                              <w:t>Lord's Day Worship Service</w:t>
                            </w:r>
                          </w:p>
                          <w:p w14:paraId="1928FC8B" w14:textId="1A86F1AE" w:rsidR="004775B2" w:rsidRPr="004C13A4" w:rsidRDefault="0039652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sidRPr="00DE7136">
                              <w:rPr>
                                <w:rFonts w:ascii="Times New Roman" w:hAnsi="Times New Roman" w:cs="Times New Roman"/>
                                <w:b/>
                                <w:color w:val="000000" w:themeColor="text1"/>
                                <w:sz w:val="24"/>
                                <w:szCs w:val="24"/>
                              </w:rPr>
                              <w:t>4/01</w:t>
                            </w:r>
                            <w:r w:rsidR="00D720ED" w:rsidRPr="00DE7136">
                              <w:rPr>
                                <w:rFonts w:ascii="Times New Roman" w:hAnsi="Times New Roman" w:cs="Times New Roman" w:hint="eastAsia"/>
                                <w:b/>
                                <w:color w:val="000000" w:themeColor="text1"/>
                                <w:sz w:val="24"/>
                                <w:szCs w:val="24"/>
                              </w:rPr>
                              <w:t>/2026</w:t>
                            </w:r>
                          </w:p>
                          <w:p w14:paraId="428AB5E4" w14:textId="77777777" w:rsidR="00082A6A" w:rsidRPr="004C13A4"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6B333676" w:rsidR="00D01FBF" w:rsidRPr="004C13A4"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DE7136">
                              <w:rPr>
                                <w:rFonts w:ascii="Times New Roman" w:hAnsi="Times New Roman" w:cs="Times New Roman"/>
                                <w:color w:val="000000"/>
                              </w:rPr>
                              <w:t xml:space="preserve">Worship Songs ........................................ Together with the </w:t>
                            </w:r>
                            <w:r w:rsidR="00554E82" w:rsidRPr="00DE7136">
                              <w:rPr>
                                <w:rFonts w:ascii="Times New Roman" w:hAnsi="Times New Roman" w:cs="Times New Roman" w:hint="eastAsia"/>
                                <w:color w:val="000000"/>
                              </w:rPr>
                              <w:t>Band</w:t>
                            </w:r>
                          </w:p>
                          <w:p w14:paraId="5A87CBFE" w14:textId="77777777" w:rsidR="00D01FBF" w:rsidRPr="004C13A4"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Pr="004C13A4"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DE7136">
                              <w:rPr>
                                <w:rFonts w:ascii="Times New Roman" w:hAnsi="Times New Roman" w:cs="Times New Roman"/>
                                <w:color w:val="000000"/>
                              </w:rPr>
                              <w:t>Bible Reading and Prayer</w:t>
                            </w:r>
                          </w:p>
                          <w:p w14:paraId="68A419A5" w14:textId="72141EBB" w:rsidR="00DA1E5C" w:rsidRPr="004C13A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Bible reading in English</w:t>
                            </w:r>
                            <w:r w:rsidR="004C13A4">
                              <w:rPr>
                                <w:rFonts w:ascii="Times New Roman" w:hAnsi="Times New Roman" w:cs="Times New Roman"/>
                                <w:color w:val="000000"/>
                              </w:rPr>
                              <w:t xml:space="preserve"> …</w:t>
                            </w:r>
                            <w:proofErr w:type="gramStart"/>
                            <w:r w:rsidRPr="00DE7136">
                              <w:rPr>
                                <w:rFonts w:ascii="Times New Roman" w:hAnsi="Times New Roman" w:cs="Times New Roman"/>
                                <w:color w:val="000000"/>
                              </w:rPr>
                              <w:t>...</w:t>
                            </w:r>
                            <w:r w:rsidR="004C13A4">
                              <w:rPr>
                                <w:rFonts w:ascii="Times New Roman" w:hAnsi="Times New Roman" w:cs="Times New Roman"/>
                                <w:color w:val="000000"/>
                              </w:rPr>
                              <w:t>..</w:t>
                            </w:r>
                            <w:proofErr w:type="gramEnd"/>
                            <w:r w:rsidR="00841BE5" w:rsidRPr="00DE7136">
                              <w:rPr>
                                <w:rFonts w:ascii="Times New Roman" w:hAnsi="Times New Roman" w:cs="Times New Roman" w:hint="eastAsia"/>
                                <w:color w:val="000000"/>
                              </w:rPr>
                              <w:t>Ezekiel 36:26-27</w:t>
                            </w:r>
                            <w:r w:rsidR="004C13A4">
                              <w:rPr>
                                <w:rFonts w:ascii="Times New Roman" w:hAnsi="Times New Roman" w:cs="Times New Roman"/>
                                <w:color w:val="000000"/>
                              </w:rPr>
                              <w:t xml:space="preserve"> </w:t>
                            </w:r>
                            <w:proofErr w:type="gramStart"/>
                            <w:r w:rsidR="004C13A4">
                              <w:rPr>
                                <w:rFonts w:ascii="Times New Roman" w:hAnsi="Times New Roman" w:cs="Times New Roman"/>
                                <w:color w:val="000000"/>
                              </w:rPr>
                              <w:t>..</w:t>
                            </w:r>
                            <w:r w:rsidR="00841BE5" w:rsidRPr="00DE7136">
                              <w:rPr>
                                <w:rFonts w:ascii="Times New Roman" w:hAnsi="Times New Roman" w:cs="Times New Roman" w:hint="eastAsia"/>
                                <w:color w:val="000000"/>
                              </w:rPr>
                              <w:t>...</w:t>
                            </w:r>
                            <w:proofErr w:type="gramEnd"/>
                            <w:r w:rsidR="00841BE5" w:rsidRPr="00DE7136">
                              <w:rPr>
                                <w:rFonts w:ascii="Times New Roman" w:hAnsi="Times New Roman" w:cs="Times New Roman" w:hint="eastAsia"/>
                                <w:color w:val="000000"/>
                              </w:rPr>
                              <w:t xml:space="preserve"> </w:t>
                            </w:r>
                            <w:r w:rsidR="004C13A4">
                              <w:rPr>
                                <w:rFonts w:ascii="Times New Roman" w:hAnsi="Times New Roman" w:cs="Times New Roman"/>
                                <w:color w:val="000000"/>
                              </w:rPr>
                              <w:t xml:space="preserve"> </w:t>
                            </w:r>
                            <w:r w:rsidR="00841BE5" w:rsidRPr="00DE7136">
                              <w:rPr>
                                <w:rFonts w:ascii="Times New Roman" w:hAnsi="Times New Roman" w:cs="Times New Roman" w:hint="eastAsia"/>
                                <w:color w:val="000000"/>
                              </w:rPr>
                              <w:t>Rose Dumlao</w:t>
                            </w:r>
                          </w:p>
                          <w:p w14:paraId="6A319D57" w14:textId="4B1391AE" w:rsidR="00024149" w:rsidRPr="004C13A4" w:rsidRDefault="006F6E51"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Prayer in English ...................</w:t>
                            </w:r>
                            <w:r w:rsidR="004E167B" w:rsidRPr="00DE7136">
                              <w:rPr>
                                <w:rFonts w:ascii="Times New Roman" w:hAnsi="Times New Roman" w:cs="Times New Roman" w:hint="eastAsia"/>
                                <w:color w:val="000000"/>
                              </w:rPr>
                              <w:t>.</w:t>
                            </w:r>
                            <w:r w:rsidR="00B21971" w:rsidRPr="00DE7136">
                              <w:rPr>
                                <w:rFonts w:ascii="Times New Roman" w:hAnsi="Times New Roman" w:cs="Times New Roman"/>
                                <w:color w:val="000000"/>
                              </w:rPr>
                              <w:t>............................</w:t>
                            </w:r>
                            <w:r w:rsidR="00841BE5" w:rsidRPr="00DE7136">
                              <w:rPr>
                                <w:rFonts w:ascii="Times New Roman" w:hAnsi="Times New Roman" w:cs="Times New Roman" w:hint="eastAsia"/>
                                <w:color w:val="000000"/>
                              </w:rPr>
                              <w:t>.. Byung O Cheon</w:t>
                            </w:r>
                          </w:p>
                          <w:p w14:paraId="54A74F62" w14:textId="5D2AFF4C" w:rsidR="00F460D4" w:rsidRPr="004C13A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Prayer in Spanish ...............................</w:t>
                            </w:r>
                            <w:r w:rsidR="00D65850" w:rsidRPr="00DE7136">
                              <w:rPr>
                                <w:rFonts w:ascii="Times New Roman" w:hAnsi="Times New Roman" w:cs="Times New Roman" w:hint="eastAsia"/>
                                <w:color w:val="000000"/>
                              </w:rPr>
                              <w:t>.</w:t>
                            </w:r>
                            <w:r w:rsidR="004C13A4">
                              <w:rPr>
                                <w:rFonts w:ascii="Times New Roman" w:hAnsi="Times New Roman" w:cs="Times New Roman"/>
                                <w:color w:val="000000"/>
                              </w:rPr>
                              <w:t>..</w:t>
                            </w:r>
                            <w:r w:rsidR="00D65850" w:rsidRPr="00DE7136">
                              <w:rPr>
                                <w:rFonts w:ascii="Times New Roman" w:hAnsi="Times New Roman" w:cs="Times New Roman" w:hint="eastAsia"/>
                                <w:color w:val="000000"/>
                              </w:rPr>
                              <w:t>..</w:t>
                            </w:r>
                            <w:r w:rsidR="00D24DA3" w:rsidRPr="00DE7136">
                              <w:rPr>
                                <w:rFonts w:ascii="Times New Roman" w:hAnsi="Times New Roman" w:cs="Times New Roman"/>
                                <w:color w:val="000000"/>
                              </w:rPr>
                              <w:t>...</w:t>
                            </w:r>
                            <w:r w:rsidR="004E167B" w:rsidRPr="00DE7136">
                              <w:rPr>
                                <w:rFonts w:ascii="Times New Roman" w:hAnsi="Times New Roman" w:cs="Times New Roman" w:hint="eastAsia"/>
                                <w:color w:val="000000"/>
                              </w:rPr>
                              <w:t>..</w:t>
                            </w:r>
                            <w:r w:rsidR="00113BB0" w:rsidRPr="00DE7136">
                              <w:rPr>
                                <w:rFonts w:ascii="Times New Roman" w:hAnsi="Times New Roman" w:cs="Times New Roman"/>
                                <w:color w:val="000000"/>
                              </w:rPr>
                              <w:t>.......</w:t>
                            </w:r>
                            <w:r w:rsidR="002C1C79" w:rsidRPr="00DE7136">
                              <w:rPr>
                                <w:rFonts w:ascii="Times New Roman" w:hAnsi="Times New Roman" w:cs="Times New Roman" w:hint="eastAsia"/>
                                <w:color w:val="000000"/>
                              </w:rPr>
                              <w:t xml:space="preserve">...... </w:t>
                            </w:r>
                            <w:r w:rsidR="00D24DA3" w:rsidRPr="00DE7136">
                              <w:rPr>
                                <w:rFonts w:ascii="Times New Roman" w:hAnsi="Times New Roman" w:cs="Times New Roman"/>
                                <w:color w:val="000000"/>
                              </w:rPr>
                              <w:t>Ra</w:t>
                            </w:r>
                            <w:r w:rsidR="004C13A4">
                              <w:rPr>
                                <w:rFonts w:ascii="Times New Roman" w:hAnsi="Times New Roman" w:cs="Times New Roman"/>
                                <w:color w:val="000000"/>
                              </w:rPr>
                              <w:t>u</w:t>
                            </w:r>
                            <w:r w:rsidR="00D24DA3" w:rsidRPr="00DE7136">
                              <w:rPr>
                                <w:rFonts w:ascii="Times New Roman" w:hAnsi="Times New Roman" w:cs="Times New Roman"/>
                                <w:color w:val="000000"/>
                              </w:rPr>
                              <w:t>l Navarro</w:t>
                            </w:r>
                          </w:p>
                          <w:p w14:paraId="50BBC97F" w14:textId="77777777" w:rsidR="00386A1B" w:rsidRPr="004C13A4"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690D24D5" w14:textId="7664F7F1" w:rsidR="002C0A0E" w:rsidRPr="004C13A4" w:rsidRDefault="002C0A0E" w:rsidP="002C0A0E">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 xml:space="preserve">Communion .................................................................... Together </w:t>
                            </w:r>
                          </w:p>
                          <w:p w14:paraId="2E5C2975" w14:textId="77777777" w:rsidR="00386A1B" w:rsidRPr="004C13A4"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3B75E556" w:rsidR="00A55203" w:rsidRPr="004C13A4"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DE7136">
                              <w:rPr>
                                <w:rFonts w:eastAsiaTheme="minorEastAsia" w:hint="eastAsia"/>
                                <w:color w:val="000000"/>
                                <w:sz w:val="22"/>
                                <w:szCs w:val="22"/>
                                <w:lang w:eastAsia="ko-KR"/>
                              </w:rPr>
                              <w:t>Prelude</w:t>
                            </w:r>
                            <w:r w:rsidRPr="00DE7136">
                              <w:rPr>
                                <w:rFonts w:eastAsiaTheme="minorEastAsia"/>
                                <w:color w:val="000000"/>
                                <w:sz w:val="22"/>
                                <w:szCs w:val="22"/>
                                <w:lang w:eastAsia="ko-KR"/>
                              </w:rPr>
                              <w:t xml:space="preserve"> music.........................</w:t>
                            </w:r>
                            <w:r w:rsidR="004C13A4">
                              <w:rPr>
                                <w:rFonts w:eastAsiaTheme="minorEastAsia"/>
                                <w:color w:val="000000"/>
                                <w:sz w:val="22"/>
                                <w:szCs w:val="22"/>
                                <w:lang w:eastAsia="ko-KR"/>
                              </w:rPr>
                              <w:t>...........</w:t>
                            </w:r>
                            <w:r w:rsidRPr="00DE7136">
                              <w:rPr>
                                <w:rFonts w:eastAsiaTheme="minorEastAsia"/>
                                <w:color w:val="000000"/>
                                <w:sz w:val="22"/>
                                <w:szCs w:val="22"/>
                                <w:lang w:eastAsia="ko-KR"/>
                              </w:rPr>
                              <w:t>.......................</w:t>
                            </w:r>
                            <w:r w:rsidRPr="00DE7136">
                              <w:rPr>
                                <w:rFonts w:eastAsiaTheme="minorEastAsia" w:hint="eastAsia"/>
                                <w:color w:val="000000"/>
                                <w:sz w:val="22"/>
                                <w:szCs w:val="22"/>
                                <w:lang w:eastAsia="ko-KR"/>
                              </w:rPr>
                              <w:t>.. Sound Room</w:t>
                            </w:r>
                          </w:p>
                          <w:p w14:paraId="2A4D87E0" w14:textId="77777777" w:rsidR="00132A17" w:rsidRPr="004C13A4" w:rsidRDefault="00132A17"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4C6F7A61" w:rsidR="00907626" w:rsidRPr="004C13A4"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DE7136">
                              <w:rPr>
                                <w:color w:val="000000"/>
                                <w:sz w:val="22"/>
                                <w:szCs w:val="22"/>
                              </w:rPr>
                              <w:t>Message......</w:t>
                            </w:r>
                            <w:r w:rsidR="00E67B60" w:rsidRPr="00DE7136">
                              <w:rPr>
                                <w:rStyle w:val="Emphasis"/>
                                <w:i w:val="0"/>
                                <w:iCs w:val="0"/>
                                <w:color w:val="000000" w:themeColor="text1"/>
                                <w:sz w:val="22"/>
                                <w:szCs w:val="22"/>
                              </w:rPr>
                              <w:t xml:space="preserve">........... </w:t>
                            </w:r>
                            <w:r w:rsidR="00841BE5" w:rsidRPr="00DE7136">
                              <w:rPr>
                                <w:rStyle w:val="Emphasis"/>
                                <w:rFonts w:eastAsiaTheme="minorEastAsia" w:hint="eastAsia"/>
                                <w:b/>
                                <w:bCs/>
                                <w:i w:val="0"/>
                                <w:iCs w:val="0"/>
                                <w:color w:val="000000" w:themeColor="text1"/>
                                <w:sz w:val="22"/>
                                <w:szCs w:val="22"/>
                                <w:lang w:eastAsia="ko-KR"/>
                              </w:rPr>
                              <w:t>A new eye for a new year</w:t>
                            </w:r>
                            <w:r w:rsidR="00E14B4F" w:rsidRPr="00DE7136">
                              <w:rPr>
                                <w:b/>
                                <w:bCs/>
                                <w:color w:val="000000" w:themeColor="text1"/>
                                <w:sz w:val="22"/>
                                <w:szCs w:val="22"/>
                              </w:rPr>
                              <w:br/>
                            </w:r>
                            <w:r w:rsidR="00B21971" w:rsidRPr="00DE7136">
                              <w:rPr>
                                <w:rFonts w:eastAsiaTheme="minorEastAsia" w:hint="eastAsia"/>
                                <w:b/>
                                <w:bCs/>
                                <w:color w:val="000000"/>
                                <w:lang w:eastAsia="ko-KR"/>
                              </w:rPr>
                              <w:t xml:space="preserve">                                  </w:t>
                            </w:r>
                            <w:r w:rsidR="008B101A" w:rsidRPr="00DE7136">
                              <w:rPr>
                                <w:rFonts w:eastAsiaTheme="minorEastAsia"/>
                                <w:color w:val="000000"/>
                                <w:lang w:eastAsia="ko-KR"/>
                              </w:rPr>
                              <w:t xml:space="preserve"> ...........................</w:t>
                            </w:r>
                            <w:r w:rsidR="00D65850" w:rsidRPr="00DE7136">
                              <w:rPr>
                                <w:rFonts w:eastAsiaTheme="minorEastAsia" w:hint="eastAsia"/>
                                <w:color w:val="000000"/>
                                <w:lang w:eastAsia="ko-KR"/>
                              </w:rPr>
                              <w:t xml:space="preserve">Pastor Timothy Hong                              </w:t>
                            </w:r>
                          </w:p>
                          <w:p w14:paraId="0C9E52BD" w14:textId="123DB903" w:rsidR="00C82934" w:rsidRPr="004C13A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Pr="004C13A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1227093D" w:rsidR="00673F35" w:rsidRPr="004C13A4"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Announcements and Prayer for the Offering......................... Pastor</w:t>
                            </w:r>
                          </w:p>
                          <w:p w14:paraId="56C52C97" w14:textId="77777777" w:rsidR="00DE7136" w:rsidRPr="004C13A4" w:rsidRDefault="00DE7136"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68C5A24E" w:rsidR="00FC34F2" w:rsidRPr="004C13A4"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Offering............................................................................. Together</w:t>
                            </w:r>
                          </w:p>
                          <w:p w14:paraId="5E38AA8B" w14:textId="77777777" w:rsidR="00D45F6B" w:rsidRPr="004C13A4" w:rsidRDefault="00D45F6B"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067DD14B" w14:textId="77777777" w:rsidR="00FC34F2" w:rsidRPr="004C13A4"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2211BA95" w:rsidR="004775B2" w:rsidRPr="004C13A4"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DE7136">
                              <w:rPr>
                                <w:rFonts w:ascii="Times New Roman" w:hAnsi="Times New Roman" w:cs="Times New Roman"/>
                                <w:color w:val="000000"/>
                              </w:rPr>
                              <w:t>Final praise ...........................................</w:t>
                            </w:r>
                            <w:r w:rsidR="004C13A4">
                              <w:rPr>
                                <w:rFonts w:ascii="Times New Roman" w:hAnsi="Times New Roman" w:cs="Times New Roman"/>
                                <w:color w:val="000000"/>
                              </w:rPr>
                              <w:t>..</w:t>
                            </w:r>
                            <w:r w:rsidRPr="00DE7136">
                              <w:rPr>
                                <w:rFonts w:ascii="Times New Roman" w:hAnsi="Times New Roman" w:cs="Times New Roman"/>
                                <w:color w:val="000000"/>
                              </w:rPr>
                              <w:t xml:space="preserve">........................... Together                </w:t>
                            </w:r>
                          </w:p>
                          <w:p w14:paraId="23402D68" w14:textId="5EF5C8B5" w:rsidR="00F64E8F" w:rsidRPr="004C13A4"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sidRPr="00DE7136">
                              <w:rPr>
                                <w:rFonts w:eastAsiaTheme="minorEastAsia" w:hint="eastAsia"/>
                                <w:i/>
                                <w:iCs/>
                                <w:color w:val="000000"/>
                                <w:sz w:val="22"/>
                                <w:szCs w:val="22"/>
                                <w:lang w:eastAsia="ko-KR"/>
                              </w:rPr>
                              <w:t>(Take my life and let it be)</w:t>
                            </w:r>
                          </w:p>
                          <w:p w14:paraId="1FEF9309" w14:textId="77777777" w:rsidR="00B4224D" w:rsidRPr="004C13A4"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3A8D3A01"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4C13A4">
                              <w:rPr>
                                <w:color w:val="000000"/>
                                <w:sz w:val="22"/>
                                <w:szCs w:val="22"/>
                              </w:rPr>
                              <w:t>.......</w:t>
                            </w:r>
                            <w:r w:rsidRPr="004775B2">
                              <w:rPr>
                                <w:color w:val="000000"/>
                                <w:sz w:val="22"/>
                                <w:szCs w:val="22"/>
                              </w:rPr>
                              <w:t>........................... 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9pt;width:320.3pt;height:448.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Pr="004C13A4"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DE7136">
                        <w:rPr>
                          <w:rFonts w:ascii="Comic Sans MS" w:hAnsi="Comic Sans MS" w:cs="Times New Roman"/>
                          <w:b/>
                          <w:color w:val="000000" w:themeColor="text1"/>
                          <w:sz w:val="20"/>
                          <w:szCs w:val="20"/>
                        </w:rPr>
                        <w:t xml:space="preserve">ESF International Church </w:t>
                      </w:r>
                    </w:p>
                    <w:p w14:paraId="69B67EBD" w14:textId="5813729F" w:rsidR="004775B2" w:rsidRPr="004C13A4"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sidRPr="00DE7136">
                        <w:rPr>
                          <w:rFonts w:ascii="Times New Roman" w:hAnsi="Times New Roman" w:cs="Times New Roman"/>
                          <w:b/>
                          <w:color w:val="000000" w:themeColor="text1"/>
                          <w:sz w:val="24"/>
                          <w:szCs w:val="24"/>
                        </w:rPr>
                        <w:t>Lord's Day Worship Service</w:t>
                      </w:r>
                    </w:p>
                    <w:p w14:paraId="1928FC8B" w14:textId="1A86F1AE" w:rsidR="004775B2" w:rsidRPr="004C13A4" w:rsidRDefault="0039652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sidRPr="00DE7136">
                        <w:rPr>
                          <w:rFonts w:ascii="Times New Roman" w:hAnsi="Times New Roman" w:cs="Times New Roman"/>
                          <w:b/>
                          <w:color w:val="000000" w:themeColor="text1"/>
                          <w:sz w:val="24"/>
                          <w:szCs w:val="24"/>
                        </w:rPr>
                        <w:t>4/01</w:t>
                      </w:r>
                      <w:r w:rsidR="00D720ED" w:rsidRPr="00DE7136">
                        <w:rPr>
                          <w:rFonts w:ascii="Times New Roman" w:hAnsi="Times New Roman" w:cs="Times New Roman" w:hint="eastAsia"/>
                          <w:b/>
                          <w:color w:val="000000" w:themeColor="text1"/>
                          <w:sz w:val="24"/>
                          <w:szCs w:val="24"/>
                        </w:rPr>
                        <w:t>/2026</w:t>
                      </w:r>
                    </w:p>
                    <w:p w14:paraId="428AB5E4" w14:textId="77777777" w:rsidR="00082A6A" w:rsidRPr="004C13A4"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6B333676" w:rsidR="00D01FBF" w:rsidRPr="004C13A4"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DE7136">
                        <w:rPr>
                          <w:rFonts w:ascii="Times New Roman" w:hAnsi="Times New Roman" w:cs="Times New Roman"/>
                          <w:color w:val="000000"/>
                        </w:rPr>
                        <w:t xml:space="preserve">Worship Songs ........................................ Together with the </w:t>
                      </w:r>
                      <w:r w:rsidR="00554E82" w:rsidRPr="00DE7136">
                        <w:rPr>
                          <w:rFonts w:ascii="Times New Roman" w:hAnsi="Times New Roman" w:cs="Times New Roman" w:hint="eastAsia"/>
                          <w:color w:val="000000"/>
                        </w:rPr>
                        <w:t>Band</w:t>
                      </w:r>
                    </w:p>
                    <w:p w14:paraId="5A87CBFE" w14:textId="77777777" w:rsidR="00D01FBF" w:rsidRPr="004C13A4"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Pr="004C13A4"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DE7136">
                        <w:rPr>
                          <w:rFonts w:ascii="Times New Roman" w:hAnsi="Times New Roman" w:cs="Times New Roman"/>
                          <w:color w:val="000000"/>
                        </w:rPr>
                        <w:t>Bible Reading and Prayer</w:t>
                      </w:r>
                    </w:p>
                    <w:p w14:paraId="68A419A5" w14:textId="72141EBB" w:rsidR="00DA1E5C" w:rsidRPr="004C13A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Bible reading in English</w:t>
                      </w:r>
                      <w:r w:rsidR="004C13A4">
                        <w:rPr>
                          <w:rFonts w:ascii="Times New Roman" w:hAnsi="Times New Roman" w:cs="Times New Roman"/>
                          <w:color w:val="000000"/>
                        </w:rPr>
                        <w:t xml:space="preserve"> …</w:t>
                      </w:r>
                      <w:proofErr w:type="gramStart"/>
                      <w:r w:rsidRPr="00DE7136">
                        <w:rPr>
                          <w:rFonts w:ascii="Times New Roman" w:hAnsi="Times New Roman" w:cs="Times New Roman"/>
                          <w:color w:val="000000"/>
                        </w:rPr>
                        <w:t>...</w:t>
                      </w:r>
                      <w:r w:rsidR="004C13A4">
                        <w:rPr>
                          <w:rFonts w:ascii="Times New Roman" w:hAnsi="Times New Roman" w:cs="Times New Roman"/>
                          <w:color w:val="000000"/>
                        </w:rPr>
                        <w:t>..</w:t>
                      </w:r>
                      <w:proofErr w:type="gramEnd"/>
                      <w:r w:rsidR="00841BE5" w:rsidRPr="00DE7136">
                        <w:rPr>
                          <w:rFonts w:ascii="Times New Roman" w:hAnsi="Times New Roman" w:cs="Times New Roman" w:hint="eastAsia"/>
                          <w:color w:val="000000"/>
                        </w:rPr>
                        <w:t>Ezekiel 36:26-27</w:t>
                      </w:r>
                      <w:r w:rsidR="004C13A4">
                        <w:rPr>
                          <w:rFonts w:ascii="Times New Roman" w:hAnsi="Times New Roman" w:cs="Times New Roman"/>
                          <w:color w:val="000000"/>
                        </w:rPr>
                        <w:t xml:space="preserve"> </w:t>
                      </w:r>
                      <w:proofErr w:type="gramStart"/>
                      <w:r w:rsidR="004C13A4">
                        <w:rPr>
                          <w:rFonts w:ascii="Times New Roman" w:hAnsi="Times New Roman" w:cs="Times New Roman"/>
                          <w:color w:val="000000"/>
                        </w:rPr>
                        <w:t>..</w:t>
                      </w:r>
                      <w:r w:rsidR="00841BE5" w:rsidRPr="00DE7136">
                        <w:rPr>
                          <w:rFonts w:ascii="Times New Roman" w:hAnsi="Times New Roman" w:cs="Times New Roman" w:hint="eastAsia"/>
                          <w:color w:val="000000"/>
                        </w:rPr>
                        <w:t>...</w:t>
                      </w:r>
                      <w:proofErr w:type="gramEnd"/>
                      <w:r w:rsidR="00841BE5" w:rsidRPr="00DE7136">
                        <w:rPr>
                          <w:rFonts w:ascii="Times New Roman" w:hAnsi="Times New Roman" w:cs="Times New Roman" w:hint="eastAsia"/>
                          <w:color w:val="000000"/>
                        </w:rPr>
                        <w:t xml:space="preserve"> </w:t>
                      </w:r>
                      <w:r w:rsidR="004C13A4">
                        <w:rPr>
                          <w:rFonts w:ascii="Times New Roman" w:hAnsi="Times New Roman" w:cs="Times New Roman"/>
                          <w:color w:val="000000"/>
                        </w:rPr>
                        <w:t xml:space="preserve"> </w:t>
                      </w:r>
                      <w:r w:rsidR="00841BE5" w:rsidRPr="00DE7136">
                        <w:rPr>
                          <w:rFonts w:ascii="Times New Roman" w:hAnsi="Times New Roman" w:cs="Times New Roman" w:hint="eastAsia"/>
                          <w:color w:val="000000"/>
                        </w:rPr>
                        <w:t>Rose Dumlao</w:t>
                      </w:r>
                    </w:p>
                    <w:p w14:paraId="6A319D57" w14:textId="4B1391AE" w:rsidR="00024149" w:rsidRPr="004C13A4" w:rsidRDefault="006F6E51"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Prayer in English ...................</w:t>
                      </w:r>
                      <w:r w:rsidR="004E167B" w:rsidRPr="00DE7136">
                        <w:rPr>
                          <w:rFonts w:ascii="Times New Roman" w:hAnsi="Times New Roman" w:cs="Times New Roman" w:hint="eastAsia"/>
                          <w:color w:val="000000"/>
                        </w:rPr>
                        <w:t>.</w:t>
                      </w:r>
                      <w:r w:rsidR="00B21971" w:rsidRPr="00DE7136">
                        <w:rPr>
                          <w:rFonts w:ascii="Times New Roman" w:hAnsi="Times New Roman" w:cs="Times New Roman"/>
                          <w:color w:val="000000"/>
                        </w:rPr>
                        <w:t>............................</w:t>
                      </w:r>
                      <w:r w:rsidR="00841BE5" w:rsidRPr="00DE7136">
                        <w:rPr>
                          <w:rFonts w:ascii="Times New Roman" w:hAnsi="Times New Roman" w:cs="Times New Roman" w:hint="eastAsia"/>
                          <w:color w:val="000000"/>
                        </w:rPr>
                        <w:t>.. Byung O Cheon</w:t>
                      </w:r>
                    </w:p>
                    <w:p w14:paraId="54A74F62" w14:textId="5D2AFF4C" w:rsidR="00F460D4" w:rsidRPr="004C13A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Prayer in Spanish ...............................</w:t>
                      </w:r>
                      <w:r w:rsidR="00D65850" w:rsidRPr="00DE7136">
                        <w:rPr>
                          <w:rFonts w:ascii="Times New Roman" w:hAnsi="Times New Roman" w:cs="Times New Roman" w:hint="eastAsia"/>
                          <w:color w:val="000000"/>
                        </w:rPr>
                        <w:t>.</w:t>
                      </w:r>
                      <w:r w:rsidR="004C13A4">
                        <w:rPr>
                          <w:rFonts w:ascii="Times New Roman" w:hAnsi="Times New Roman" w:cs="Times New Roman"/>
                          <w:color w:val="000000"/>
                        </w:rPr>
                        <w:t>..</w:t>
                      </w:r>
                      <w:r w:rsidR="00D65850" w:rsidRPr="00DE7136">
                        <w:rPr>
                          <w:rFonts w:ascii="Times New Roman" w:hAnsi="Times New Roman" w:cs="Times New Roman" w:hint="eastAsia"/>
                          <w:color w:val="000000"/>
                        </w:rPr>
                        <w:t>..</w:t>
                      </w:r>
                      <w:r w:rsidR="00D24DA3" w:rsidRPr="00DE7136">
                        <w:rPr>
                          <w:rFonts w:ascii="Times New Roman" w:hAnsi="Times New Roman" w:cs="Times New Roman"/>
                          <w:color w:val="000000"/>
                        </w:rPr>
                        <w:t>...</w:t>
                      </w:r>
                      <w:r w:rsidR="004E167B" w:rsidRPr="00DE7136">
                        <w:rPr>
                          <w:rFonts w:ascii="Times New Roman" w:hAnsi="Times New Roman" w:cs="Times New Roman" w:hint="eastAsia"/>
                          <w:color w:val="000000"/>
                        </w:rPr>
                        <w:t>..</w:t>
                      </w:r>
                      <w:r w:rsidR="00113BB0" w:rsidRPr="00DE7136">
                        <w:rPr>
                          <w:rFonts w:ascii="Times New Roman" w:hAnsi="Times New Roman" w:cs="Times New Roman"/>
                          <w:color w:val="000000"/>
                        </w:rPr>
                        <w:t>.......</w:t>
                      </w:r>
                      <w:r w:rsidR="002C1C79" w:rsidRPr="00DE7136">
                        <w:rPr>
                          <w:rFonts w:ascii="Times New Roman" w:hAnsi="Times New Roman" w:cs="Times New Roman" w:hint="eastAsia"/>
                          <w:color w:val="000000"/>
                        </w:rPr>
                        <w:t xml:space="preserve">...... </w:t>
                      </w:r>
                      <w:r w:rsidR="00D24DA3" w:rsidRPr="00DE7136">
                        <w:rPr>
                          <w:rFonts w:ascii="Times New Roman" w:hAnsi="Times New Roman" w:cs="Times New Roman"/>
                          <w:color w:val="000000"/>
                        </w:rPr>
                        <w:t>Ra</w:t>
                      </w:r>
                      <w:r w:rsidR="004C13A4">
                        <w:rPr>
                          <w:rFonts w:ascii="Times New Roman" w:hAnsi="Times New Roman" w:cs="Times New Roman"/>
                          <w:color w:val="000000"/>
                        </w:rPr>
                        <w:t>u</w:t>
                      </w:r>
                      <w:r w:rsidR="00D24DA3" w:rsidRPr="00DE7136">
                        <w:rPr>
                          <w:rFonts w:ascii="Times New Roman" w:hAnsi="Times New Roman" w:cs="Times New Roman"/>
                          <w:color w:val="000000"/>
                        </w:rPr>
                        <w:t>l Navarro</w:t>
                      </w:r>
                    </w:p>
                    <w:p w14:paraId="50BBC97F" w14:textId="77777777" w:rsidR="00386A1B" w:rsidRPr="004C13A4"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690D24D5" w14:textId="7664F7F1" w:rsidR="002C0A0E" w:rsidRPr="004C13A4" w:rsidRDefault="002C0A0E" w:rsidP="002C0A0E">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 xml:space="preserve">Communion .................................................................... Together </w:t>
                      </w:r>
                    </w:p>
                    <w:p w14:paraId="2E5C2975" w14:textId="77777777" w:rsidR="00386A1B" w:rsidRPr="004C13A4"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3B75E556" w:rsidR="00A55203" w:rsidRPr="004C13A4"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DE7136">
                        <w:rPr>
                          <w:rFonts w:eastAsiaTheme="minorEastAsia" w:hint="eastAsia"/>
                          <w:color w:val="000000"/>
                          <w:sz w:val="22"/>
                          <w:szCs w:val="22"/>
                          <w:lang w:eastAsia="ko-KR"/>
                        </w:rPr>
                        <w:t>Prelude</w:t>
                      </w:r>
                      <w:r w:rsidRPr="00DE7136">
                        <w:rPr>
                          <w:rFonts w:eastAsiaTheme="minorEastAsia"/>
                          <w:color w:val="000000"/>
                          <w:sz w:val="22"/>
                          <w:szCs w:val="22"/>
                          <w:lang w:eastAsia="ko-KR"/>
                        </w:rPr>
                        <w:t xml:space="preserve"> music.........................</w:t>
                      </w:r>
                      <w:r w:rsidR="004C13A4">
                        <w:rPr>
                          <w:rFonts w:eastAsiaTheme="minorEastAsia"/>
                          <w:color w:val="000000"/>
                          <w:sz w:val="22"/>
                          <w:szCs w:val="22"/>
                          <w:lang w:eastAsia="ko-KR"/>
                        </w:rPr>
                        <w:t>...........</w:t>
                      </w:r>
                      <w:r w:rsidRPr="00DE7136">
                        <w:rPr>
                          <w:rFonts w:eastAsiaTheme="minorEastAsia"/>
                          <w:color w:val="000000"/>
                          <w:sz w:val="22"/>
                          <w:szCs w:val="22"/>
                          <w:lang w:eastAsia="ko-KR"/>
                        </w:rPr>
                        <w:t>.......................</w:t>
                      </w:r>
                      <w:r w:rsidRPr="00DE7136">
                        <w:rPr>
                          <w:rFonts w:eastAsiaTheme="minorEastAsia" w:hint="eastAsia"/>
                          <w:color w:val="000000"/>
                          <w:sz w:val="22"/>
                          <w:szCs w:val="22"/>
                          <w:lang w:eastAsia="ko-KR"/>
                        </w:rPr>
                        <w:t>.. Sound Room</w:t>
                      </w:r>
                    </w:p>
                    <w:p w14:paraId="2A4D87E0" w14:textId="77777777" w:rsidR="00132A17" w:rsidRPr="004C13A4" w:rsidRDefault="00132A17"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6DC6BCBF" w14:textId="4C6F7A61" w:rsidR="00907626" w:rsidRPr="004C13A4" w:rsidRDefault="004775B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sidRPr="00DE7136">
                        <w:rPr>
                          <w:color w:val="000000"/>
                          <w:sz w:val="22"/>
                          <w:szCs w:val="22"/>
                        </w:rPr>
                        <w:t>Message......</w:t>
                      </w:r>
                      <w:r w:rsidR="00E67B60" w:rsidRPr="00DE7136">
                        <w:rPr>
                          <w:rStyle w:val="Emphasis"/>
                          <w:i w:val="0"/>
                          <w:iCs w:val="0"/>
                          <w:color w:val="000000" w:themeColor="text1"/>
                          <w:sz w:val="22"/>
                          <w:szCs w:val="22"/>
                        </w:rPr>
                        <w:t xml:space="preserve">........... </w:t>
                      </w:r>
                      <w:r w:rsidR="00841BE5" w:rsidRPr="00DE7136">
                        <w:rPr>
                          <w:rStyle w:val="Emphasis"/>
                          <w:rFonts w:eastAsiaTheme="minorEastAsia" w:hint="eastAsia"/>
                          <w:b/>
                          <w:bCs/>
                          <w:i w:val="0"/>
                          <w:iCs w:val="0"/>
                          <w:color w:val="000000" w:themeColor="text1"/>
                          <w:sz w:val="22"/>
                          <w:szCs w:val="22"/>
                          <w:lang w:eastAsia="ko-KR"/>
                        </w:rPr>
                        <w:t>A new eye for a new year</w:t>
                      </w:r>
                      <w:r w:rsidR="00E14B4F" w:rsidRPr="00DE7136">
                        <w:rPr>
                          <w:b/>
                          <w:bCs/>
                          <w:color w:val="000000" w:themeColor="text1"/>
                          <w:sz w:val="22"/>
                          <w:szCs w:val="22"/>
                        </w:rPr>
                        <w:br/>
                      </w:r>
                      <w:r w:rsidR="00B21971" w:rsidRPr="00DE7136">
                        <w:rPr>
                          <w:rFonts w:eastAsiaTheme="minorEastAsia" w:hint="eastAsia"/>
                          <w:b/>
                          <w:bCs/>
                          <w:color w:val="000000"/>
                          <w:lang w:eastAsia="ko-KR"/>
                        </w:rPr>
                        <w:t xml:space="preserve">                                  </w:t>
                      </w:r>
                      <w:r w:rsidR="008B101A" w:rsidRPr="00DE7136">
                        <w:rPr>
                          <w:rFonts w:eastAsiaTheme="minorEastAsia"/>
                          <w:color w:val="000000"/>
                          <w:lang w:eastAsia="ko-KR"/>
                        </w:rPr>
                        <w:t xml:space="preserve"> ...........................</w:t>
                      </w:r>
                      <w:r w:rsidR="00D65850" w:rsidRPr="00DE7136">
                        <w:rPr>
                          <w:rFonts w:eastAsiaTheme="minorEastAsia" w:hint="eastAsia"/>
                          <w:color w:val="000000"/>
                          <w:lang w:eastAsia="ko-KR"/>
                        </w:rPr>
                        <w:t xml:space="preserve">Pastor Timothy Hong                              </w:t>
                      </w:r>
                    </w:p>
                    <w:p w14:paraId="0C9E52BD" w14:textId="123DB903" w:rsidR="00C82934" w:rsidRPr="004C13A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Pr="004C13A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1227093D" w:rsidR="00673F35" w:rsidRPr="004C13A4"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Announcements and Prayer for the Offering......................... Pastor</w:t>
                      </w:r>
                    </w:p>
                    <w:p w14:paraId="56C52C97" w14:textId="77777777" w:rsidR="00DE7136" w:rsidRPr="004C13A4" w:rsidRDefault="00DE7136"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68C5A24E" w:rsidR="00FC34F2" w:rsidRPr="004C13A4"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DE7136">
                        <w:rPr>
                          <w:rFonts w:ascii="Times New Roman" w:hAnsi="Times New Roman" w:cs="Times New Roman"/>
                          <w:color w:val="000000"/>
                        </w:rPr>
                        <w:t>Offering............................................................................. Together</w:t>
                      </w:r>
                    </w:p>
                    <w:p w14:paraId="5E38AA8B" w14:textId="77777777" w:rsidR="00D45F6B" w:rsidRPr="004C13A4" w:rsidRDefault="00D45F6B"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067DD14B" w14:textId="77777777" w:rsidR="00FC34F2" w:rsidRPr="004C13A4"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2211BA95" w:rsidR="004775B2" w:rsidRPr="004C13A4"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DE7136">
                        <w:rPr>
                          <w:rFonts w:ascii="Times New Roman" w:hAnsi="Times New Roman" w:cs="Times New Roman"/>
                          <w:color w:val="000000"/>
                        </w:rPr>
                        <w:t>Final praise ...........................................</w:t>
                      </w:r>
                      <w:r w:rsidR="004C13A4">
                        <w:rPr>
                          <w:rFonts w:ascii="Times New Roman" w:hAnsi="Times New Roman" w:cs="Times New Roman"/>
                          <w:color w:val="000000"/>
                        </w:rPr>
                        <w:t>..</w:t>
                      </w:r>
                      <w:r w:rsidRPr="00DE7136">
                        <w:rPr>
                          <w:rFonts w:ascii="Times New Roman" w:hAnsi="Times New Roman" w:cs="Times New Roman"/>
                          <w:color w:val="000000"/>
                        </w:rPr>
                        <w:t xml:space="preserve">........................... Together                </w:t>
                      </w:r>
                    </w:p>
                    <w:p w14:paraId="23402D68" w14:textId="5EF5C8B5" w:rsidR="00F64E8F" w:rsidRPr="004C13A4"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sidRPr="00DE7136">
                        <w:rPr>
                          <w:rFonts w:eastAsiaTheme="minorEastAsia" w:hint="eastAsia"/>
                          <w:i/>
                          <w:iCs/>
                          <w:color w:val="000000"/>
                          <w:sz w:val="22"/>
                          <w:szCs w:val="22"/>
                          <w:lang w:eastAsia="ko-KR"/>
                        </w:rPr>
                        <w:t>(Take my life and let it be)</w:t>
                      </w:r>
                    </w:p>
                    <w:p w14:paraId="1FEF9309" w14:textId="77777777" w:rsidR="00B4224D" w:rsidRPr="004C13A4"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3A8D3A01"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4C13A4">
                        <w:rPr>
                          <w:color w:val="000000"/>
                          <w:sz w:val="22"/>
                          <w:szCs w:val="22"/>
                        </w:rPr>
                        <w:t>.......</w:t>
                      </w:r>
                      <w:r w:rsidRPr="004775B2">
                        <w:rPr>
                          <w:color w:val="000000"/>
                          <w:sz w:val="22"/>
                          <w:szCs w:val="22"/>
                        </w:rPr>
                        <w:t>........................... Pastor</w:t>
                      </w:r>
                    </w:p>
                  </w:txbxContent>
                </v:textbox>
              </v:shape>
            </w:pict>
          </mc:Fallback>
        </mc:AlternateContent>
      </w:r>
      <w:r w:rsidR="000A60E6" w:rsidRPr="00DE7136">
        <w:rPr>
          <w:rFonts w:ascii="Times New Roman" w:hAnsi="Times New Roman" w:cs="Times New Roman" w:hint="eastAsia"/>
          <w:b/>
          <w:color w:val="000000" w:themeColor="text1"/>
          <w:u w:val="single"/>
        </w:rPr>
        <w:t xml:space="preserve"> </w:t>
      </w:r>
      <w:r w:rsidRPr="00DE7136">
        <w:rPr>
          <w:rFonts w:ascii="Times New Roman" w:hAnsi="Times New Roman" w:cs="Times New Roman"/>
          <w:b/>
          <w:color w:val="000000" w:themeColor="text1"/>
          <w:u w:val="single"/>
        </w:rPr>
        <w:t xml:space="preserve">                                                                                                                                                                                                                                                               </w:t>
      </w:r>
    </w:p>
    <w:p w14:paraId="706108C3"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4C13A4" w:rsidRDefault="00FA6B4D">
      <w:pPr>
        <w:spacing w:after="0" w:line="240" w:lineRule="auto"/>
        <w:jc w:val="center"/>
        <w:rPr>
          <w:rFonts w:ascii="Times New Roman" w:hAnsi="Times New Roman" w:cs="Times New Roman"/>
          <w:color w:val="000000" w:themeColor="text1"/>
        </w:rPr>
      </w:pPr>
    </w:p>
    <w:p w14:paraId="7A53DBA2" w14:textId="77777777" w:rsidR="00FA6B4D" w:rsidRPr="004C13A4"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4C13A4"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4C13A4"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4C13A4"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4C13A4"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4C13A4"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4C13A4"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4C13A4"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4C13A4"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4C13A4"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4C13A4"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Pr="004C13A4" w:rsidRDefault="004775B2">
      <w:pPr>
        <w:spacing w:after="0" w:line="240" w:lineRule="auto"/>
        <w:jc w:val="center"/>
        <w:rPr>
          <w:rFonts w:ascii="Times New Roman" w:hAnsi="Times New Roman" w:cs="Times New Roman"/>
          <w:b/>
          <w:color w:val="000000" w:themeColor="text1"/>
          <w:sz w:val="21"/>
          <w:szCs w:val="21"/>
          <w:u w:val="single"/>
        </w:rPr>
      </w:pPr>
    </w:p>
    <w:p w14:paraId="0A546C45" w14:textId="21E0A9A2" w:rsidR="00E14B4F" w:rsidRPr="004C13A4" w:rsidRDefault="00FA6B4D" w:rsidP="00833FDA">
      <w:pPr>
        <w:spacing w:after="0" w:line="240" w:lineRule="auto"/>
        <w:jc w:val="center"/>
        <w:rPr>
          <w:rFonts w:ascii="Times New Roman" w:hAnsi="Times New Roman" w:cs="Times New Roman"/>
          <w:bCs/>
          <w:color w:val="000000" w:themeColor="text1"/>
          <w:sz w:val="24"/>
          <w:szCs w:val="24"/>
          <w:u w:val="single"/>
        </w:rPr>
      </w:pPr>
      <w:r w:rsidRPr="00DE7136">
        <w:rPr>
          <w:rFonts w:ascii="Times New Roman" w:hAnsi="Times New Roman" w:cs="Times New Roman"/>
          <w:bCs/>
          <w:color w:val="000000" w:themeColor="text1"/>
          <w:sz w:val="24"/>
          <w:szCs w:val="24"/>
          <w:u w:val="single"/>
        </w:rPr>
        <w:t>Outline of Today's Sermon</w:t>
      </w:r>
      <w:bookmarkStart w:id="0" w:name="_Hlk102893191"/>
    </w:p>
    <w:p w14:paraId="1E46144A" w14:textId="77777777" w:rsidR="00ED3D77" w:rsidRPr="004C13A4" w:rsidRDefault="00ED3D77" w:rsidP="00ED3D77">
      <w:pPr>
        <w:spacing w:after="0" w:line="240" w:lineRule="auto"/>
        <w:rPr>
          <w:rFonts w:ascii="Times New Roman" w:eastAsia="Malgun Gothic" w:hAnsi="Times New Roman" w:cs="Times New Roman"/>
          <w:kern w:val="2"/>
          <w14:ligatures w14:val="standardContextual"/>
        </w:rPr>
      </w:pPr>
    </w:p>
    <w:p w14:paraId="66B4553D" w14:textId="77777777" w:rsidR="00387A43" w:rsidRPr="004C13A4" w:rsidRDefault="00387A43" w:rsidP="00387A43">
      <w:pPr>
        <w:spacing w:after="0"/>
        <w:jc w:val="center"/>
        <w:rPr>
          <w:rFonts w:ascii="Times New Roman" w:hAnsi="Times New Roman" w:cs="Times New Roman"/>
        </w:rPr>
      </w:pPr>
      <w:r w:rsidRPr="00DE7136">
        <w:rPr>
          <w:rFonts w:ascii="Times New Roman" w:hAnsi="Times New Roman" w:cs="Times New Roman"/>
          <w:b/>
          <w:bCs/>
        </w:rPr>
        <w:t>A New Heart for a New Year</w:t>
      </w:r>
      <w:r w:rsidRPr="00DE7136">
        <w:rPr>
          <w:rFonts w:ascii="Times New Roman" w:hAnsi="Times New Roman" w:cs="Times New Roman"/>
        </w:rPr>
        <w:br/>
      </w:r>
      <w:r w:rsidRPr="00DE7136">
        <w:rPr>
          <w:rFonts w:ascii="Times New Roman" w:hAnsi="Times New Roman" w:cs="Times New Roman"/>
          <w:i/>
          <w:iCs/>
        </w:rPr>
        <w:t>Ezekiel 36:26–27</w:t>
      </w:r>
    </w:p>
    <w:p w14:paraId="2F36EEE3" w14:textId="77777777" w:rsidR="00387A43" w:rsidRPr="004C13A4" w:rsidRDefault="00387A43" w:rsidP="00387A43">
      <w:pPr>
        <w:spacing w:after="0"/>
        <w:rPr>
          <w:rFonts w:ascii="Times New Roman" w:hAnsi="Times New Roman" w:cs="Times New Roman"/>
        </w:rPr>
      </w:pPr>
      <w:proofErr w:type="spellStart"/>
      <w:r w:rsidRPr="00DE7136">
        <w:rPr>
          <w:rFonts w:ascii="Times New Roman" w:hAnsi="Times New Roman" w:cs="Times New Roman"/>
          <w:b/>
          <w:bCs/>
        </w:rPr>
        <w:t>IntroductionA</w:t>
      </w:r>
      <w:proofErr w:type="spellEnd"/>
      <w:r w:rsidRPr="00DE7136">
        <w:rPr>
          <w:rFonts w:ascii="Times New Roman" w:hAnsi="Times New Roman" w:cs="Times New Roman"/>
          <w:b/>
          <w:bCs/>
        </w:rPr>
        <w:t xml:space="preserve"> new year usually begins with firm resolutions and sincere determination, but enthusiasm quickly fades and old habits return. God understands this struggle. Through Ezekiel, he doesn't call us to try harder or make better promises. Instead, he declares, "I will give you a new heart." Lasting change does not begin with willpower, but with God's renewing work at the deepest level of who we are.</w:t>
      </w:r>
    </w:p>
    <w:p w14:paraId="69773941" w14:textId="2464A920" w:rsidR="00387A43" w:rsidRPr="004C13A4" w:rsidRDefault="00387A43" w:rsidP="00387A43">
      <w:pPr>
        <w:spacing w:after="0"/>
        <w:rPr>
          <w:rFonts w:ascii="Times New Roman" w:hAnsi="Times New Roman" w:cs="Times New Roman"/>
        </w:rPr>
      </w:pPr>
    </w:p>
    <w:p w14:paraId="1DDC54B2" w14:textId="77777777" w:rsidR="00387A43" w:rsidRPr="004C13A4" w:rsidRDefault="00387A43" w:rsidP="00387A43">
      <w:pPr>
        <w:spacing w:after="0"/>
        <w:rPr>
          <w:rFonts w:ascii="Times New Roman" w:hAnsi="Times New Roman" w:cs="Times New Roman"/>
          <w:b/>
          <w:bCs/>
        </w:rPr>
      </w:pPr>
      <w:r w:rsidRPr="00DE7136">
        <w:rPr>
          <w:rFonts w:ascii="Times New Roman" w:hAnsi="Times New Roman" w:cs="Times New Roman"/>
          <w:b/>
          <w:bCs/>
        </w:rPr>
        <w:t>1. God's Promise of a New Heart</w:t>
      </w:r>
    </w:p>
    <w:p w14:paraId="28AA0197" w14:textId="77777777" w:rsidR="00387A43" w:rsidRPr="004C13A4" w:rsidRDefault="00387A43" w:rsidP="00387A43">
      <w:pPr>
        <w:spacing w:after="0"/>
        <w:rPr>
          <w:rFonts w:ascii="Times New Roman" w:hAnsi="Times New Roman" w:cs="Times New Roman"/>
        </w:rPr>
      </w:pPr>
      <w:r w:rsidRPr="00DE7136">
        <w:rPr>
          <w:rFonts w:ascii="Times New Roman" w:hAnsi="Times New Roman" w:cs="Times New Roman"/>
        </w:rPr>
        <w:t>God's promise welcomes us in our helplessness. It does not repair our old hearts; Replace hearts of stone with hearts of flesh—alive, responsive, and capable of change. Scripture shows that humanity's greatest problem is not behavior, but the heart itself. The law could reveal sin, but only God could renew the heart. This promise is fulfilled in Jesus Christ. Through repentance and faith, anyone in Christ becomes a new creation. True transformation begins when God gives a new heart, not when we manage better rules.</w:t>
      </w:r>
    </w:p>
    <w:p w14:paraId="1D0BB7ED" w14:textId="44B8E9B8" w:rsidR="00387A43" w:rsidRPr="004C13A4" w:rsidRDefault="00387A43" w:rsidP="00387A43">
      <w:pPr>
        <w:spacing w:after="0"/>
        <w:rPr>
          <w:rFonts w:ascii="Times New Roman" w:hAnsi="Times New Roman" w:cs="Times New Roman"/>
        </w:rPr>
      </w:pPr>
    </w:p>
    <w:p w14:paraId="659BD02B" w14:textId="77777777" w:rsidR="00387A43" w:rsidRPr="004C13A4" w:rsidRDefault="00387A43" w:rsidP="00387A43">
      <w:pPr>
        <w:spacing w:after="0"/>
        <w:rPr>
          <w:rFonts w:ascii="Times New Roman" w:hAnsi="Times New Roman" w:cs="Times New Roman"/>
          <w:b/>
          <w:bCs/>
        </w:rPr>
      </w:pPr>
      <w:r w:rsidRPr="00DE7136">
        <w:rPr>
          <w:rFonts w:ascii="Times New Roman" w:hAnsi="Times New Roman" w:cs="Times New Roman"/>
          <w:b/>
          <w:bCs/>
        </w:rPr>
        <w:t>2. Walking in the newness of life</w:t>
      </w:r>
    </w:p>
    <w:p w14:paraId="258DEFFE" w14:textId="77777777" w:rsidR="00387A43" w:rsidRPr="004C13A4" w:rsidRDefault="00387A43" w:rsidP="00387A43">
      <w:pPr>
        <w:spacing w:after="0"/>
        <w:rPr>
          <w:rFonts w:ascii="Times New Roman" w:hAnsi="Times New Roman" w:cs="Times New Roman"/>
        </w:rPr>
      </w:pPr>
      <w:r w:rsidRPr="00DE7136">
        <w:rPr>
          <w:rFonts w:ascii="Times New Roman" w:hAnsi="Times New Roman" w:cs="Times New Roman"/>
        </w:rPr>
        <w:t>After giving a new heart, God places His Spirit in us to produce a new way of living. Obedience flows from changed desires, not fear or pressure. As we walk daily with the Spirit, the old patterns gradually lose their power and new God-honoring fruits appear. Real change comes from the root that God has renewed.</w:t>
      </w:r>
    </w:p>
    <w:p w14:paraId="4B6DDD16" w14:textId="77777777" w:rsidR="00387A43" w:rsidRPr="004C13A4" w:rsidRDefault="00387A43" w:rsidP="00387A43">
      <w:pPr>
        <w:spacing w:after="0"/>
        <w:rPr>
          <w:rFonts w:ascii="Times New Roman" w:hAnsi="Times New Roman" w:cs="Times New Roman"/>
        </w:rPr>
      </w:pPr>
    </w:p>
    <w:p w14:paraId="513CAC1A" w14:textId="77777777" w:rsidR="00387A43" w:rsidRPr="00387A43" w:rsidRDefault="00387A43" w:rsidP="00387A43">
      <w:pPr>
        <w:spacing w:after="0"/>
        <w:rPr>
          <w:rFonts w:ascii="Times New Roman" w:hAnsi="Times New Roman" w:cs="Times New Roman"/>
        </w:rPr>
      </w:pPr>
      <w:r w:rsidRPr="00387A43">
        <w:rPr>
          <w:rFonts w:ascii="Times New Roman" w:hAnsi="Times New Roman" w:cs="Times New Roman"/>
          <w:b/>
          <w:bCs/>
        </w:rPr>
        <w:t>Application Questions</w:t>
      </w:r>
    </w:p>
    <w:p w14:paraId="1FA35091" w14:textId="77777777" w:rsidR="00387A43" w:rsidRPr="004C13A4" w:rsidRDefault="00387A43" w:rsidP="00387A43">
      <w:pPr>
        <w:numPr>
          <w:ilvl w:val="0"/>
          <w:numId w:val="3"/>
        </w:numPr>
        <w:tabs>
          <w:tab w:val="num" w:pos="720"/>
        </w:tabs>
        <w:spacing w:after="0"/>
        <w:rPr>
          <w:rFonts w:ascii="Times New Roman" w:hAnsi="Times New Roman" w:cs="Times New Roman"/>
        </w:rPr>
      </w:pPr>
      <w:r w:rsidRPr="00DE7136">
        <w:rPr>
          <w:rFonts w:ascii="Times New Roman" w:hAnsi="Times New Roman" w:cs="Times New Roman"/>
        </w:rPr>
        <w:t>Where have you been trusting in self-effort instead of trusting God to renew your heart?</w:t>
      </w:r>
    </w:p>
    <w:p w14:paraId="57568C76" w14:textId="77777777" w:rsidR="00387A43" w:rsidRPr="004C13A4" w:rsidRDefault="00387A43" w:rsidP="00387A43">
      <w:pPr>
        <w:numPr>
          <w:ilvl w:val="0"/>
          <w:numId w:val="3"/>
        </w:numPr>
        <w:tabs>
          <w:tab w:val="num" w:pos="720"/>
        </w:tabs>
        <w:spacing w:after="0"/>
        <w:rPr>
          <w:rFonts w:ascii="Times New Roman" w:hAnsi="Times New Roman" w:cs="Times New Roman"/>
        </w:rPr>
      </w:pPr>
      <w:r w:rsidRPr="00DE7136">
        <w:rPr>
          <w:rFonts w:ascii="Times New Roman" w:hAnsi="Times New Roman" w:cs="Times New Roman"/>
        </w:rPr>
        <w:t>What would it look like this week to walk by the Spirit instead of by fear or habit?</w:t>
      </w:r>
    </w:p>
    <w:p w14:paraId="6A49A471" w14:textId="77777777" w:rsidR="00833FDA" w:rsidRDefault="00833FDA" w:rsidP="00833FDA">
      <w:pPr>
        <w:spacing w:after="0"/>
        <w:rPr>
          <w:rFonts w:ascii="Times New Roman" w:hAnsi="Times New Roman" w:cs="Times New Roman"/>
        </w:rPr>
      </w:pPr>
    </w:p>
    <w:p w14:paraId="103771C6" w14:textId="77777777" w:rsidR="004C13A4" w:rsidRDefault="004C13A4" w:rsidP="00833FDA">
      <w:pPr>
        <w:spacing w:after="0"/>
        <w:rPr>
          <w:rFonts w:ascii="Times New Roman" w:hAnsi="Times New Roman" w:cs="Times New Roman"/>
        </w:rPr>
      </w:pPr>
    </w:p>
    <w:p w14:paraId="3B7E8FBD" w14:textId="77777777" w:rsidR="004C13A4" w:rsidRDefault="004C13A4" w:rsidP="00833FDA">
      <w:pPr>
        <w:spacing w:after="0"/>
        <w:rPr>
          <w:rFonts w:ascii="Times New Roman" w:hAnsi="Times New Roman" w:cs="Times New Roman"/>
        </w:rPr>
      </w:pPr>
    </w:p>
    <w:p w14:paraId="6DAAD65E" w14:textId="77777777" w:rsidR="004C13A4" w:rsidRPr="004C13A4" w:rsidRDefault="004C13A4" w:rsidP="00833FDA">
      <w:pPr>
        <w:spacing w:after="0"/>
        <w:rPr>
          <w:rFonts w:ascii="Times New Roman" w:hAnsi="Times New Roman" w:cs="Times New Roman"/>
        </w:rPr>
      </w:pPr>
    </w:p>
    <w:p w14:paraId="71D30DA7" w14:textId="063A35A5" w:rsidR="00ED3D77" w:rsidRPr="004C13A4" w:rsidRDefault="00ED3D77" w:rsidP="00833FDA">
      <w:pPr>
        <w:spacing w:after="0"/>
        <w:rPr>
          <w:rFonts w:ascii="Times New Roman" w:hAnsi="Times New Roman" w:cs="Times New Roman"/>
        </w:rPr>
      </w:pPr>
    </w:p>
    <w:p w14:paraId="722B1333" w14:textId="7A7CFBB0" w:rsidR="00FA6B4D" w:rsidRPr="004F36D3" w:rsidRDefault="00FA6B4D" w:rsidP="00E55412">
      <w:pPr>
        <w:pStyle w:val="Normal1"/>
        <w:spacing w:after="0" w:line="240" w:lineRule="auto"/>
        <w:jc w:val="center"/>
        <w:rPr>
          <w:rFonts w:ascii="Times New Roman"/>
          <w:b/>
          <w:bCs/>
          <w:color w:val="000000" w:themeColor="text1"/>
        </w:rPr>
      </w:pPr>
      <w:r w:rsidRPr="009F61AC">
        <w:rPr>
          <w:rFonts w:ascii="Times New Roman"/>
          <w:b/>
          <w:bCs/>
          <w:color w:val="000000" w:themeColor="text1"/>
          <w:sz w:val="24"/>
          <w:szCs w:val="24"/>
        </w:rPr>
        <w:lastRenderedPageBreak/>
        <w:t>Advertisement</w:t>
      </w:r>
    </w:p>
    <w:p w14:paraId="01EC7271" w14:textId="16B381B3" w:rsidR="00E45CCD" w:rsidRPr="004C13A4" w:rsidRDefault="00FA6B4D" w:rsidP="00F364E3">
      <w:pPr>
        <w:pStyle w:val="ListParagraph"/>
        <w:numPr>
          <w:ilvl w:val="0"/>
          <w:numId w:val="1"/>
        </w:numPr>
        <w:spacing w:after="0" w:line="240" w:lineRule="auto"/>
        <w:rPr>
          <w:b/>
          <w:color w:val="000000" w:themeColor="text1"/>
        </w:rPr>
      </w:pPr>
      <w:r w:rsidRPr="00DE7136">
        <w:rPr>
          <w:color w:val="000000" w:themeColor="text1"/>
        </w:rPr>
        <w:t xml:space="preserve">We welcome all newcomers and visitors to our worship service today. </w:t>
      </w:r>
    </w:p>
    <w:p w14:paraId="0A290B45" w14:textId="77777777" w:rsidR="00387A43" w:rsidRPr="004C13A4" w:rsidRDefault="00387A43" w:rsidP="00387A43">
      <w:pPr>
        <w:pStyle w:val="ListParagraph"/>
        <w:spacing w:after="0" w:line="240" w:lineRule="auto"/>
        <w:ind w:left="0"/>
        <w:rPr>
          <w:b/>
          <w:color w:val="000000" w:themeColor="text1"/>
        </w:rPr>
      </w:pPr>
    </w:p>
    <w:p w14:paraId="3144D3F2" w14:textId="1541A381" w:rsidR="006027C7" w:rsidRPr="004C13A4" w:rsidRDefault="004E5436" w:rsidP="00F364E3">
      <w:pPr>
        <w:pStyle w:val="ListParagraph"/>
        <w:numPr>
          <w:ilvl w:val="0"/>
          <w:numId w:val="1"/>
        </w:numPr>
        <w:spacing w:line="240" w:lineRule="auto"/>
        <w:rPr>
          <w:bCs/>
          <w:i/>
          <w:iCs/>
          <w:color w:val="000000" w:themeColor="text1"/>
          <w:u w:val="single"/>
        </w:rPr>
      </w:pPr>
      <w:r w:rsidRPr="00DE7136">
        <w:rPr>
          <w:bCs/>
          <w:color w:val="000000" w:themeColor="text1"/>
        </w:rPr>
        <w:t xml:space="preserve">If you have any prayer requests, please fill out the prayer request in the offering envelope and leave it in the offering basket. In addition, you can </w:t>
      </w:r>
      <w:r w:rsidR="003234F2" w:rsidRPr="00DE7136">
        <w:t>call or text the Pastor at 773-802-1112</w:t>
      </w:r>
      <w:bookmarkStart w:id="1" w:name="_Hlk169924917"/>
      <w:r w:rsidR="00A07400" w:rsidRPr="00DE7136">
        <w:rPr>
          <w:rFonts w:hint="eastAsia"/>
          <w:lang w:eastAsia="ko-KR"/>
        </w:rPr>
        <w:t>.</w:t>
      </w:r>
    </w:p>
    <w:p w14:paraId="76781756" w14:textId="77777777" w:rsidR="00E14B4F" w:rsidRPr="004C13A4" w:rsidRDefault="00E14B4F" w:rsidP="00E14B4F">
      <w:pPr>
        <w:pStyle w:val="ListParagraph"/>
        <w:spacing w:line="240" w:lineRule="auto"/>
        <w:ind w:left="0"/>
        <w:rPr>
          <w:rStyle w:val="Hyperlink"/>
          <w:bCs/>
          <w:i/>
          <w:iCs/>
          <w:color w:val="000000" w:themeColor="text1"/>
        </w:rPr>
      </w:pPr>
    </w:p>
    <w:p w14:paraId="48AEDDE9" w14:textId="5E7F0664" w:rsidR="00895DCD" w:rsidRPr="004C13A4" w:rsidRDefault="00963814" w:rsidP="00963814">
      <w:pPr>
        <w:pStyle w:val="ListParagraph"/>
        <w:numPr>
          <w:ilvl w:val="0"/>
          <w:numId w:val="1"/>
        </w:numPr>
        <w:spacing w:line="240" w:lineRule="auto"/>
        <w:rPr>
          <w:rStyle w:val="Hyperlink"/>
          <w:bCs/>
          <w:color w:val="000000" w:themeColor="text1"/>
          <w:u w:val="none"/>
          <w:lang w:eastAsia="ko-KR"/>
        </w:rPr>
      </w:pPr>
      <w:r w:rsidRPr="00DE7136">
        <w:rPr>
          <w:rStyle w:val="Hyperlink"/>
          <w:rFonts w:hint="eastAsia"/>
          <w:bCs/>
          <w:color w:val="000000" w:themeColor="text1"/>
          <w:u w:val="none"/>
          <w:lang w:eastAsia="ko-KR"/>
        </w:rPr>
        <w:t xml:space="preserve">After the worship service, there will be </w:t>
      </w:r>
      <w:r w:rsidR="00E67B60" w:rsidRPr="00DE7136">
        <w:rPr>
          <w:rStyle w:val="Hyperlink"/>
          <w:bCs/>
          <w:color w:val="000000" w:themeColor="text1"/>
          <w:u w:val="none"/>
          <w:lang w:eastAsia="ko-KR"/>
        </w:rPr>
        <w:t xml:space="preserve">lunch </w:t>
      </w:r>
      <w:r w:rsidR="008403AA" w:rsidRPr="00DE7136">
        <w:rPr>
          <w:rStyle w:val="Hyperlink"/>
          <w:rFonts w:hint="eastAsia"/>
          <w:bCs/>
          <w:color w:val="000000" w:themeColor="text1"/>
          <w:u w:val="none"/>
          <w:lang w:eastAsia="ko-KR"/>
        </w:rPr>
        <w:t xml:space="preserve">in the living room </w:t>
      </w:r>
      <w:r w:rsidR="00801E1C" w:rsidRPr="00DE7136">
        <w:rPr>
          <w:rStyle w:val="Hyperlink"/>
          <w:bCs/>
          <w:color w:val="000000" w:themeColor="text1"/>
          <w:u w:val="none"/>
          <w:lang w:eastAsia="ko-KR"/>
        </w:rPr>
        <w:t xml:space="preserve">prepared by the </w:t>
      </w:r>
      <w:r w:rsidR="00387A43" w:rsidRPr="00DE7136">
        <w:rPr>
          <w:rStyle w:val="Hyperlink"/>
          <w:rFonts w:hint="eastAsia"/>
          <w:bCs/>
          <w:color w:val="000000" w:themeColor="text1"/>
          <w:u w:val="none"/>
          <w:lang w:eastAsia="ko-KR"/>
        </w:rPr>
        <w:t>Korean and Indian Group</w:t>
      </w:r>
      <w:r w:rsidR="00E67B60" w:rsidRPr="00DE7136">
        <w:rPr>
          <w:rStyle w:val="Hyperlink"/>
          <w:bCs/>
          <w:color w:val="000000" w:themeColor="text1"/>
          <w:u w:val="none"/>
          <w:lang w:eastAsia="ko-KR"/>
        </w:rPr>
        <w:t xml:space="preserve">. </w:t>
      </w:r>
      <w:proofErr w:type="gramStart"/>
      <w:r w:rsidRPr="00DE7136">
        <w:rPr>
          <w:rStyle w:val="Hyperlink"/>
          <w:rFonts w:hint="eastAsia"/>
          <w:bCs/>
          <w:color w:val="000000" w:themeColor="text1"/>
          <w:u w:val="none"/>
          <w:lang w:eastAsia="ko-KR"/>
        </w:rPr>
        <w:t xml:space="preserve">Next </w:t>
      </w:r>
      <w:r w:rsidRPr="00DE7136">
        <w:rPr>
          <w:rStyle w:val="Hyperlink"/>
          <w:bCs/>
          <w:color w:val="000000" w:themeColor="text1"/>
          <w:u w:val="none"/>
          <w:lang w:eastAsia="ko-KR"/>
        </w:rPr>
        <w:t xml:space="preserve"> Sunday's</w:t>
      </w:r>
      <w:proofErr w:type="gramEnd"/>
      <w:r w:rsidRPr="00DE7136">
        <w:rPr>
          <w:rStyle w:val="Hyperlink"/>
          <w:bCs/>
          <w:color w:val="000000" w:themeColor="text1"/>
          <w:u w:val="none"/>
          <w:lang w:eastAsia="ko-KR"/>
        </w:rPr>
        <w:t xml:space="preserve"> meal </w:t>
      </w:r>
      <w:r w:rsidRPr="00DE7136">
        <w:rPr>
          <w:rStyle w:val="Hyperlink"/>
          <w:rFonts w:hint="eastAsia"/>
          <w:bCs/>
          <w:color w:val="000000" w:themeColor="text1"/>
          <w:u w:val="none"/>
          <w:lang w:eastAsia="ko-KR"/>
        </w:rPr>
        <w:t xml:space="preserve">will be </w:t>
      </w:r>
      <w:r w:rsidR="002F71D6" w:rsidRPr="00DE7136">
        <w:rPr>
          <w:rStyle w:val="Hyperlink"/>
          <w:bCs/>
          <w:color w:val="000000" w:themeColor="text1"/>
          <w:u w:val="none"/>
          <w:lang w:eastAsia="ko-KR"/>
        </w:rPr>
        <w:t xml:space="preserve">provided by </w:t>
      </w:r>
      <w:r w:rsidR="00C70678" w:rsidRPr="00DE7136">
        <w:rPr>
          <w:rStyle w:val="Hyperlink"/>
          <w:rFonts w:hint="eastAsia"/>
          <w:bCs/>
          <w:color w:val="000000" w:themeColor="text1"/>
          <w:u w:val="none"/>
          <w:lang w:eastAsia="ko-KR"/>
        </w:rPr>
        <w:t>the Spanish Group</w:t>
      </w:r>
      <w:r w:rsidR="00E71D6E" w:rsidRPr="00DE7136">
        <w:rPr>
          <w:rStyle w:val="Hyperlink"/>
          <w:bCs/>
          <w:color w:val="000000" w:themeColor="text1"/>
          <w:u w:val="none"/>
          <w:lang w:eastAsia="ko-KR"/>
        </w:rPr>
        <w:t xml:space="preserve">.  </w:t>
      </w:r>
    </w:p>
    <w:p w14:paraId="608B659A" w14:textId="3B0EB1E8" w:rsidR="007A032D" w:rsidRDefault="007A032D" w:rsidP="00650172">
      <w:pPr>
        <w:pStyle w:val="ListParagraph"/>
        <w:numPr>
          <w:ilvl w:val="0"/>
          <w:numId w:val="1"/>
        </w:numPr>
        <w:spacing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p>
    <w:p w14:paraId="7377CDD2" w14:textId="77777777" w:rsidR="00387A43" w:rsidRPr="004C13A4" w:rsidRDefault="00387A43" w:rsidP="00387A43">
      <w:pPr>
        <w:pStyle w:val="ListParagraph"/>
        <w:spacing w:after="0" w:line="240" w:lineRule="auto"/>
        <w:ind w:left="0"/>
        <w:rPr>
          <w:rStyle w:val="Hyperlink"/>
          <w:bCs/>
          <w:color w:val="000000" w:themeColor="text1"/>
          <w:u w:val="none"/>
          <w:lang w:eastAsia="ko-KR"/>
        </w:rPr>
      </w:pPr>
      <w:r w:rsidRPr="00DE7136">
        <w:rPr>
          <w:rStyle w:val="Hyperlink"/>
          <w:rFonts w:hint="eastAsia"/>
          <w:bCs/>
          <w:color w:val="000000" w:themeColor="text1"/>
          <w:u w:val="none"/>
          <w:lang w:eastAsia="ko-KR"/>
        </w:rPr>
        <w:t>1</w:t>
      </w:r>
      <w:r w:rsidRPr="00DE7136">
        <w:rPr>
          <w:rStyle w:val="Hyperlink"/>
          <w:bCs/>
          <w:color w:val="000000" w:themeColor="text1"/>
          <w:u w:val="none"/>
          <w:lang w:eastAsia="ko-KR"/>
        </w:rPr>
        <w:t>).</w:t>
      </w:r>
      <w:r w:rsidRPr="00DE7136">
        <w:rPr>
          <w:rStyle w:val="Hyperlink"/>
          <w:rFonts w:hint="eastAsia"/>
          <w:bCs/>
          <w:color w:val="000000" w:themeColor="text1"/>
          <w:u w:val="none"/>
          <w:lang w:eastAsia="ko-KR"/>
        </w:rPr>
        <w:t xml:space="preserve"> Pray for the Lord's healing mercy to</w:t>
      </w:r>
    </w:p>
    <w:p w14:paraId="561FF41D" w14:textId="77777777" w:rsidR="00387A43" w:rsidRPr="004C13A4" w:rsidRDefault="00387A43" w:rsidP="00387A43">
      <w:pPr>
        <w:spacing w:after="0" w:line="240" w:lineRule="auto"/>
        <w:rPr>
          <w:rFonts w:ascii="Times New Roman" w:hAnsi="Times New Roman" w:cs="Times New Roman"/>
          <w:bCs/>
          <w:color w:val="000000"/>
        </w:rPr>
      </w:pPr>
      <w:r w:rsidRPr="00DE7136">
        <w:rPr>
          <w:rFonts w:ascii="Times New Roman" w:eastAsia="Malgun Gothic" w:hAnsi="Times New Roman" w:cs="Times New Roman" w:hint="eastAsia"/>
          <w:bCs/>
          <w:color w:val="000000"/>
        </w:rPr>
        <w:t xml:space="preserve">- </w:t>
      </w:r>
      <w:r w:rsidRPr="00DE7136">
        <w:rPr>
          <w:rFonts w:ascii="Times New Roman" w:eastAsia="Malgun Gothic" w:hAnsi="Times New Roman" w:cs="Times New Roman"/>
          <w:bCs/>
          <w:color w:val="000000"/>
        </w:rPr>
        <w:t>Gerry Lomoton</w:t>
      </w:r>
      <w:r w:rsidRPr="00DE7136">
        <w:rPr>
          <w:rFonts w:ascii="Times New Roman" w:eastAsia="Malgun Gothic" w:hAnsi="Times New Roman" w:cs="Times New Roman" w:hint="eastAsia"/>
          <w:bCs/>
          <w:color w:val="000000"/>
        </w:rPr>
        <w:t>,</w:t>
      </w:r>
      <w:r w:rsidRPr="00DE7136">
        <w:rPr>
          <w:rFonts w:ascii="Times New Roman" w:eastAsia="Malgun Gothic" w:hAnsi="Times New Roman" w:cs="Times New Roman"/>
          <w:bCs/>
          <w:color w:val="000000"/>
        </w:rPr>
        <w:t xml:space="preserve"> who </w:t>
      </w:r>
      <w:r w:rsidRPr="00DE7136">
        <w:rPr>
          <w:rFonts w:ascii="Times New Roman" w:eastAsia="Malgun Gothic" w:hAnsi="Times New Roman" w:cs="Times New Roman" w:hint="eastAsia"/>
          <w:bCs/>
          <w:color w:val="000000"/>
        </w:rPr>
        <w:t xml:space="preserve">is undergoing </w:t>
      </w:r>
      <w:r w:rsidRPr="00DE7136">
        <w:rPr>
          <w:rFonts w:ascii="Times New Roman" w:eastAsia="Malgun Gothic" w:hAnsi="Times New Roman" w:cs="Times New Roman"/>
          <w:bCs/>
          <w:color w:val="000000"/>
        </w:rPr>
        <w:t>chemotherapy</w:t>
      </w:r>
      <w:r w:rsidRPr="00DE7136">
        <w:rPr>
          <w:rFonts w:ascii="Times New Roman" w:hAnsi="Times New Roman" w:cs="Times New Roman" w:hint="eastAsia"/>
          <w:bCs/>
          <w:color w:val="000000"/>
        </w:rPr>
        <w:t xml:space="preserve"> for lung cancer.</w:t>
      </w:r>
    </w:p>
    <w:p w14:paraId="22E4DC12" w14:textId="77777777" w:rsidR="00387A43" w:rsidRPr="004C13A4" w:rsidRDefault="00387A43" w:rsidP="00387A43">
      <w:pPr>
        <w:pStyle w:val="ListParagraph"/>
        <w:spacing w:line="240" w:lineRule="auto"/>
        <w:ind w:left="0"/>
      </w:pPr>
      <w:r w:rsidRPr="00DE7136">
        <w:rPr>
          <w:rFonts w:eastAsia="Malgun Gothic" w:hint="eastAsia"/>
          <w:bCs/>
          <w:color w:val="000000"/>
        </w:rPr>
        <w:t xml:space="preserve">- </w:t>
      </w:r>
      <w:r w:rsidRPr="00DE7136">
        <w:rPr>
          <w:rFonts w:eastAsia="Malgun Gothic"/>
          <w:bCs/>
          <w:color w:val="000000"/>
        </w:rPr>
        <w:t xml:space="preserve">Jill Wendt, </w:t>
      </w:r>
      <w:r w:rsidRPr="00DE7136">
        <w:rPr>
          <w:rFonts w:eastAsia="Malgun Gothic" w:hint="eastAsia"/>
          <w:bCs/>
          <w:color w:val="000000"/>
        </w:rPr>
        <w:t xml:space="preserve">mother of Kelly Fernandez, who suffers from </w:t>
      </w:r>
      <w:r w:rsidRPr="00DE7136">
        <w:rPr>
          <w:rFonts w:eastAsia="Malgun Gothic"/>
          <w:bCs/>
          <w:color w:val="000000"/>
        </w:rPr>
        <w:t xml:space="preserve">    a </w:t>
      </w:r>
      <w:r w:rsidRPr="00DE7136">
        <w:rPr>
          <w:rFonts w:eastAsia="Malgun Gothic" w:hint="eastAsia"/>
          <w:bCs/>
          <w:color w:val="000000"/>
        </w:rPr>
        <w:t xml:space="preserve">kidney </w:t>
      </w:r>
      <w:proofErr w:type="gramStart"/>
      <w:r w:rsidRPr="00DE7136">
        <w:rPr>
          <w:rFonts w:eastAsia="Malgun Gothic" w:hint="eastAsia"/>
          <w:bCs/>
          <w:color w:val="000000"/>
        </w:rPr>
        <w:t xml:space="preserve">problem </w:t>
      </w:r>
      <w:r w:rsidRPr="00DE7136">
        <w:rPr>
          <w:rFonts w:eastAsia="Malgun Gothic"/>
          <w:bCs/>
          <w:color w:val="000000"/>
        </w:rPr>
        <w:t>.</w:t>
      </w:r>
      <w:proofErr w:type="gramEnd"/>
    </w:p>
    <w:p w14:paraId="40DB68B8" w14:textId="77777777" w:rsidR="00387A43" w:rsidRPr="004C13A4" w:rsidRDefault="00387A43" w:rsidP="00387A43">
      <w:pPr>
        <w:pStyle w:val="ListParagraph"/>
        <w:spacing w:line="240" w:lineRule="auto"/>
        <w:ind w:left="0"/>
        <w:rPr>
          <w:rFonts w:eastAsia="Malgun Gothic"/>
          <w:bCs/>
          <w:color w:val="000000"/>
        </w:rPr>
      </w:pPr>
      <w:r w:rsidRPr="00DE7136">
        <w:rPr>
          <w:rFonts w:eastAsia="Malgun Gothic" w:hint="eastAsia"/>
          <w:bCs/>
          <w:color w:val="000000"/>
          <w:lang w:eastAsia="ko-KR"/>
        </w:rPr>
        <w:t xml:space="preserve">- </w:t>
      </w:r>
      <w:r w:rsidRPr="00DE7136">
        <w:rPr>
          <w:rFonts w:eastAsia="Malgun Gothic"/>
          <w:bCs/>
          <w:color w:val="000000"/>
        </w:rPr>
        <w:t>Pedro Malonda</w:t>
      </w:r>
      <w:r w:rsidRPr="00DE7136">
        <w:rPr>
          <w:rFonts w:eastAsia="Malgun Gothic" w:hint="eastAsia"/>
          <w:bCs/>
          <w:color w:val="000000"/>
        </w:rPr>
        <w:t xml:space="preserve">, </w:t>
      </w:r>
      <w:proofErr w:type="gramStart"/>
      <w:r w:rsidRPr="00DE7136">
        <w:rPr>
          <w:rFonts w:eastAsia="Malgun Gothic"/>
          <w:bCs/>
          <w:color w:val="000000"/>
        </w:rPr>
        <w:t xml:space="preserve">who </w:t>
      </w:r>
      <w:r w:rsidRPr="00DE7136">
        <w:rPr>
          <w:rFonts w:eastAsia="Malgun Gothic" w:hint="eastAsia"/>
          <w:bCs/>
          <w:color w:val="000000"/>
          <w:lang w:eastAsia="ko-KR"/>
        </w:rPr>
        <w:t xml:space="preserve"> </w:t>
      </w:r>
      <w:r w:rsidRPr="00DE7136">
        <w:rPr>
          <w:rFonts w:eastAsia="Malgun Gothic"/>
          <w:bCs/>
          <w:color w:val="000000"/>
        </w:rPr>
        <w:t>is</w:t>
      </w:r>
      <w:proofErr w:type="gramEnd"/>
      <w:r w:rsidRPr="00DE7136">
        <w:rPr>
          <w:rFonts w:eastAsia="Malgun Gothic"/>
          <w:bCs/>
          <w:color w:val="000000"/>
        </w:rPr>
        <w:t xml:space="preserve"> recovering from </w:t>
      </w:r>
      <w:r w:rsidRPr="00DE7136">
        <w:rPr>
          <w:rFonts w:eastAsia="Malgun Gothic" w:hint="eastAsia"/>
          <w:bCs/>
          <w:color w:val="000000"/>
          <w:lang w:eastAsia="ko-KR"/>
        </w:rPr>
        <w:t>a blood clot</w:t>
      </w:r>
      <w:r w:rsidRPr="00DE7136">
        <w:rPr>
          <w:rFonts w:eastAsia="Malgun Gothic"/>
          <w:bCs/>
          <w:color w:val="000000"/>
        </w:rPr>
        <w:t xml:space="preserve">. </w:t>
      </w:r>
    </w:p>
    <w:p w14:paraId="3C4D2DF1" w14:textId="77777777" w:rsidR="00387A43" w:rsidRPr="004C13A4" w:rsidRDefault="00387A43" w:rsidP="00387A43">
      <w:pPr>
        <w:pStyle w:val="ListParagraph"/>
        <w:spacing w:line="240" w:lineRule="auto"/>
        <w:ind w:left="0"/>
      </w:pPr>
      <w:r w:rsidRPr="00DE7136">
        <w:rPr>
          <w:rFonts w:eastAsia="Malgun Gothic"/>
          <w:bCs/>
          <w:color w:val="000000"/>
        </w:rPr>
        <w:t xml:space="preserve">- Alberto Morales, who has been suffering from urinary hemorrhages. </w:t>
      </w:r>
    </w:p>
    <w:p w14:paraId="77E83AE2" w14:textId="77777777" w:rsidR="00387A43" w:rsidRPr="004C13A4" w:rsidRDefault="00387A43" w:rsidP="00387A43">
      <w:pPr>
        <w:pStyle w:val="ListParagraph"/>
        <w:spacing w:line="240" w:lineRule="auto"/>
        <w:ind w:left="0"/>
        <w:rPr>
          <w:rFonts w:eastAsia="Malgun Gothic"/>
          <w:bCs/>
          <w:color w:val="000000"/>
        </w:rPr>
      </w:pPr>
      <w:r w:rsidRPr="00DE7136">
        <w:rPr>
          <w:rFonts w:eastAsia="Malgun Gothic" w:hint="eastAsia"/>
          <w:bCs/>
          <w:color w:val="000000"/>
          <w:lang w:eastAsia="ko-KR"/>
        </w:rPr>
        <w:t xml:space="preserve">- </w:t>
      </w:r>
      <w:proofErr w:type="spellStart"/>
      <w:r w:rsidRPr="00DE7136">
        <w:rPr>
          <w:rFonts w:eastAsia="Malgun Gothic" w:hint="eastAsia"/>
          <w:bCs/>
          <w:color w:val="000000"/>
          <w:lang w:eastAsia="ko-KR"/>
        </w:rPr>
        <w:t>Verjune</w:t>
      </w:r>
      <w:proofErr w:type="spellEnd"/>
      <w:r w:rsidRPr="00DE7136">
        <w:rPr>
          <w:rFonts w:eastAsia="Malgun Gothic" w:hint="eastAsia"/>
          <w:bCs/>
          <w:color w:val="000000"/>
          <w:lang w:eastAsia="ko-KR"/>
        </w:rPr>
        <w:t xml:space="preserve"> Sanjose, who rests by his side to recover from a heart problem.  </w:t>
      </w:r>
    </w:p>
    <w:p w14:paraId="2327E31E" w14:textId="77777777" w:rsidR="00387A43" w:rsidRPr="004C13A4" w:rsidRDefault="00387A43" w:rsidP="00387A43">
      <w:pPr>
        <w:pStyle w:val="ListParagraph"/>
        <w:spacing w:line="240" w:lineRule="auto"/>
        <w:ind w:left="0"/>
        <w:rPr>
          <w:rFonts w:eastAsia="Malgun Gothic"/>
          <w:bCs/>
          <w:color w:val="000000"/>
          <w:lang w:eastAsia="ko-KR"/>
        </w:rPr>
      </w:pPr>
      <w:r w:rsidRPr="00DE7136">
        <w:rPr>
          <w:rFonts w:eastAsia="Malgun Gothic"/>
          <w:bCs/>
          <w:color w:val="000000"/>
          <w:lang w:eastAsia="ko-KR"/>
        </w:rPr>
        <w:t xml:space="preserve">- Sue (Charles Gaines' aunt), who suffers from stage 4 liver cancer.  </w:t>
      </w:r>
    </w:p>
    <w:p w14:paraId="6C65E33A" w14:textId="77777777" w:rsidR="00387A43" w:rsidRPr="004C13A4" w:rsidRDefault="00387A43" w:rsidP="00387A43">
      <w:pPr>
        <w:pStyle w:val="ListParagraph"/>
        <w:spacing w:line="240" w:lineRule="auto"/>
        <w:ind w:left="0"/>
        <w:rPr>
          <w:bCs/>
          <w:color w:val="000000" w:themeColor="text1"/>
          <w:lang w:eastAsia="ko-KR"/>
        </w:rPr>
      </w:pPr>
      <w:r w:rsidRPr="00DE7136">
        <w:rPr>
          <w:rFonts w:hint="eastAsia"/>
          <w:bCs/>
          <w:color w:val="000000" w:themeColor="text1"/>
          <w:lang w:eastAsia="ko-KR"/>
        </w:rPr>
        <w:t xml:space="preserve">2). Pray for </w:t>
      </w:r>
      <w:proofErr w:type="gramStart"/>
      <w:r w:rsidRPr="00DE7136">
        <w:rPr>
          <w:rFonts w:hint="eastAsia"/>
          <w:bCs/>
          <w:color w:val="000000" w:themeColor="text1"/>
          <w:lang w:eastAsia="ko-KR"/>
        </w:rPr>
        <w:t>the  Lord</w:t>
      </w:r>
      <w:r w:rsidRPr="00DE7136">
        <w:rPr>
          <w:bCs/>
          <w:color w:val="000000" w:themeColor="text1"/>
          <w:lang w:eastAsia="ko-KR"/>
        </w:rPr>
        <w:t>'s</w:t>
      </w:r>
      <w:proofErr w:type="gramEnd"/>
      <w:r w:rsidRPr="00DE7136">
        <w:rPr>
          <w:rFonts w:hint="eastAsia"/>
          <w:bCs/>
          <w:color w:val="000000" w:themeColor="text1"/>
          <w:lang w:eastAsia="ko-KR"/>
        </w:rPr>
        <w:t xml:space="preserve"> </w:t>
      </w:r>
      <w:proofErr w:type="gramStart"/>
      <w:r w:rsidRPr="00DE7136">
        <w:rPr>
          <w:rFonts w:hint="eastAsia"/>
          <w:bCs/>
          <w:color w:val="000000" w:themeColor="text1"/>
          <w:lang w:eastAsia="ko-KR"/>
        </w:rPr>
        <w:t>favor  to</w:t>
      </w:r>
      <w:proofErr w:type="gramEnd"/>
    </w:p>
    <w:p w14:paraId="64B5F4BC" w14:textId="0FE4A88D" w:rsidR="00387A43" w:rsidRPr="004C13A4" w:rsidRDefault="00387A43" w:rsidP="00DE7136">
      <w:pPr>
        <w:pStyle w:val="ListParagraph"/>
        <w:spacing w:line="240" w:lineRule="auto"/>
        <w:ind w:left="0"/>
        <w:rPr>
          <w:rStyle w:val="Hyperlink"/>
          <w:b/>
          <w:color w:val="000000" w:themeColor="text1"/>
          <w:u w:val="none"/>
          <w:lang w:eastAsia="ko-KR"/>
        </w:rPr>
      </w:pPr>
      <w:r w:rsidRPr="00DE7136">
        <w:rPr>
          <w:bCs/>
          <w:color w:val="000000" w:themeColor="text1"/>
          <w:lang w:eastAsia="ko-KR"/>
        </w:rPr>
        <w:t xml:space="preserve">-Ambros Rufus, </w:t>
      </w:r>
      <w:r w:rsidRPr="00DE7136">
        <w:rPr>
          <w:rFonts w:hint="eastAsia"/>
          <w:bCs/>
          <w:color w:val="000000" w:themeColor="text1"/>
          <w:lang w:eastAsia="ko-KR"/>
        </w:rPr>
        <w:t>María Alonso</w:t>
      </w:r>
      <w:r w:rsidRPr="00DE7136">
        <w:rPr>
          <w:bCs/>
          <w:color w:val="000000" w:themeColor="text1"/>
          <w:lang w:eastAsia="ko-KR"/>
        </w:rPr>
        <w:t xml:space="preserve">, who </w:t>
      </w:r>
      <w:proofErr w:type="gramStart"/>
      <w:r w:rsidRPr="00DE7136">
        <w:rPr>
          <w:bCs/>
          <w:color w:val="000000" w:themeColor="text1"/>
          <w:lang w:eastAsia="ko-KR"/>
        </w:rPr>
        <w:t>need  to</w:t>
      </w:r>
      <w:proofErr w:type="gramEnd"/>
      <w:r w:rsidRPr="00DE7136">
        <w:rPr>
          <w:bCs/>
          <w:color w:val="000000" w:themeColor="text1"/>
          <w:lang w:eastAsia="ko-KR"/>
        </w:rPr>
        <w:t xml:space="preserve"> </w:t>
      </w:r>
      <w:r w:rsidRPr="00DE7136">
        <w:rPr>
          <w:rFonts w:hint="eastAsia"/>
          <w:bCs/>
          <w:color w:val="000000" w:themeColor="text1"/>
          <w:lang w:eastAsia="ko-KR"/>
        </w:rPr>
        <w:t xml:space="preserve">find </w:t>
      </w:r>
      <w:r w:rsidRPr="00DE7136">
        <w:rPr>
          <w:bCs/>
          <w:color w:val="000000" w:themeColor="text1"/>
          <w:lang w:eastAsia="ko-KR"/>
        </w:rPr>
        <w:t>full-time work.</w:t>
      </w:r>
    </w:p>
    <w:p w14:paraId="32904BBA" w14:textId="60943518" w:rsidR="00387A43" w:rsidRPr="004C13A4" w:rsidRDefault="00086514" w:rsidP="00650172">
      <w:pPr>
        <w:pStyle w:val="ListParagraph"/>
        <w:numPr>
          <w:ilvl w:val="0"/>
          <w:numId w:val="1"/>
        </w:numPr>
        <w:spacing w:line="240" w:lineRule="auto"/>
        <w:rPr>
          <w:rStyle w:val="Hyperlink"/>
          <w:b/>
          <w:color w:val="000000" w:themeColor="text1"/>
          <w:u w:val="none"/>
          <w:lang w:eastAsia="ko-KR"/>
        </w:rPr>
      </w:pPr>
      <w:r w:rsidRPr="00DE7136">
        <w:rPr>
          <w:rStyle w:val="Hyperlink"/>
          <w:rFonts w:hint="eastAsia"/>
          <w:bCs/>
          <w:color w:val="000000" w:themeColor="text1"/>
          <w:u w:val="none"/>
          <w:lang w:eastAsia="ko-KR"/>
        </w:rPr>
        <w:t xml:space="preserve">The annual Bible reading chart is available at the table at the back of the sanctuary. The chart corresponds to the monthly Bible reading for January 2026. </w:t>
      </w:r>
    </w:p>
    <w:p w14:paraId="4D34778B" w14:textId="77777777" w:rsidR="00C70678" w:rsidRPr="004C13A4" w:rsidRDefault="00C70678" w:rsidP="00C70678">
      <w:pPr>
        <w:pStyle w:val="ListParagraph"/>
        <w:spacing w:after="0" w:line="240" w:lineRule="auto"/>
        <w:ind w:left="0"/>
        <w:rPr>
          <w:b/>
          <w:color w:val="000000" w:themeColor="text1"/>
          <w:u w:val="single"/>
        </w:rPr>
      </w:pPr>
      <w:bookmarkStart w:id="2" w:name="_Hlk136621176"/>
      <w:bookmarkEnd w:id="0"/>
      <w:bookmarkEnd w:id="1"/>
    </w:p>
    <w:p w14:paraId="710EA9C8" w14:textId="68873BA9" w:rsidR="00F37E7C" w:rsidRPr="00C70678" w:rsidRDefault="00F37E7C" w:rsidP="00C70678">
      <w:pPr>
        <w:pStyle w:val="ListParagraph"/>
        <w:spacing w:after="0" w:line="240" w:lineRule="auto"/>
        <w:ind w:left="0"/>
        <w:jc w:val="center"/>
        <w:rPr>
          <w:b/>
          <w:color w:val="000000" w:themeColor="text1"/>
          <w:u w:val="single"/>
        </w:rPr>
      </w:pPr>
      <w:r w:rsidRPr="00C70678">
        <w:rPr>
          <w:b/>
          <w:color w:val="000000" w:themeColor="text1"/>
          <w:u w:val="single"/>
        </w:rPr>
        <w:t>Sermon next Sunday</w:t>
      </w:r>
      <w:r w:rsidR="007756C1" w:rsidRPr="00C70678">
        <w:rPr>
          <w:rFonts w:hint="eastAsia"/>
          <w:b/>
          <w:color w:val="000000" w:themeColor="text1"/>
          <w:u w:val="single"/>
        </w:rPr>
        <w:t xml:space="preserve"> (</w:t>
      </w:r>
      <w:r w:rsidR="00833FDA" w:rsidRPr="00C70678">
        <w:rPr>
          <w:b/>
          <w:color w:val="000000" w:themeColor="text1"/>
          <w:u w:val="single"/>
          <w:lang w:eastAsia="ko-KR"/>
        </w:rPr>
        <w:t>11</w:t>
      </w:r>
      <w:r w:rsidR="007756C1" w:rsidRPr="00C70678">
        <w:rPr>
          <w:rFonts w:hint="eastAsia"/>
          <w:b/>
          <w:color w:val="000000" w:themeColor="text1"/>
          <w:u w:val="single"/>
        </w:rPr>
        <w:t>/01</w:t>
      </w:r>
      <w:r w:rsidRPr="00C70678">
        <w:rPr>
          <w:b/>
          <w:color w:val="000000" w:themeColor="text1"/>
          <w:u w:val="single"/>
        </w:rPr>
        <w:t>/2026)</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 message</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DE7136" w14:paraId="0502854F" w14:textId="77777777" w:rsidTr="00963814">
        <w:trPr>
          <w:trHeight w:val="260"/>
        </w:trPr>
        <w:tc>
          <w:tcPr>
            <w:tcW w:w="1530" w:type="dxa"/>
          </w:tcPr>
          <w:p w14:paraId="400506AA" w14:textId="34BBD1CD" w:rsidR="00F37E7C" w:rsidRPr="004F36D3" w:rsidRDefault="008E1474" w:rsidP="00B51196">
            <w:pP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5D472F4C" w:rsidR="00F37E7C" w:rsidRPr="004F36D3" w:rsidRDefault="00086514" w:rsidP="00A45311">
            <w:pPr>
              <w:jc w:val="center"/>
              <w:rPr>
                <w:rFonts w:ascii="Times New Roman" w:hAnsi="Times New Roman" w:cs="Times New Roman"/>
                <w:bCs/>
                <w:color w:val="000000" w:themeColor="text1"/>
              </w:rPr>
            </w:pPr>
            <w:r>
              <w:rPr>
                <w:rFonts w:ascii="Times New Roman" w:hAnsi="Times New Roman" w:cs="Times New Roman" w:hint="eastAsia"/>
                <w:bCs/>
                <w:color w:val="000000" w:themeColor="text1"/>
              </w:rPr>
              <w:t>Isaiah 40:28-31</w:t>
            </w:r>
          </w:p>
        </w:tc>
        <w:tc>
          <w:tcPr>
            <w:tcW w:w="2970" w:type="dxa"/>
          </w:tcPr>
          <w:p w14:paraId="1CF52E6B" w14:textId="2245A48F" w:rsidR="0082471A" w:rsidRPr="004C13A4" w:rsidRDefault="00086514" w:rsidP="00AF2413">
            <w:pPr>
              <w:shd w:val="clear" w:color="auto" w:fill="FFFFFF"/>
              <w:ind w:right="220"/>
              <w:jc w:val="center"/>
              <w:outlineLvl w:val="0"/>
              <w:rPr>
                <w:rFonts w:ascii="Times New Roman" w:hAnsi="Times New Roman" w:cs="Times New Roman"/>
                <w:b/>
              </w:rPr>
            </w:pPr>
            <w:r w:rsidRPr="00DE7136">
              <w:rPr>
                <w:rFonts w:ascii="Times New Roman" w:hAnsi="Times New Roman" w:cs="Times New Roman" w:hint="eastAsia"/>
                <w:b/>
              </w:rPr>
              <w:t>New strength for the road ahead</w:t>
            </w:r>
          </w:p>
        </w:tc>
      </w:tr>
      <w:bookmarkEnd w:id="2"/>
      <w:bookmarkEnd w:id="3"/>
    </w:tbl>
    <w:p w14:paraId="74E4EC01" w14:textId="77777777" w:rsidR="00086514" w:rsidRPr="004C13A4" w:rsidRDefault="00086514"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B2AEB4" w:rsidR="00787821" w:rsidRPr="00DE7136"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lang w:val="es-ES"/>
        </w:rPr>
      </w:pPr>
      <w:r w:rsidRPr="00DE7136">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60A24226"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Pr="00C430A6">
              <w:rPr>
                <w:rFonts w:ascii="Times New Roman" w:hAnsi="Times New Roman" w:cs="Times New Roman" w:hint="eastAsia"/>
                <w:bCs/>
                <w:color w:val="000000" w:themeColor="text1"/>
                <w:sz w:val="18"/>
                <w:szCs w:val="18"/>
              </w:rPr>
              <w:t>4/1/2026)</w:t>
            </w:r>
          </w:p>
        </w:tc>
        <w:tc>
          <w:tcPr>
            <w:tcW w:w="1531" w:type="dxa"/>
          </w:tcPr>
          <w:p w14:paraId="5B7468E4" w14:textId="50B8E7D2" w:rsidR="00AD153E" w:rsidRPr="00C430A6" w:rsidRDefault="00086514" w:rsidP="00AD153E">
            <w:pPr>
              <w:rPr>
                <w:rFonts w:ascii="Times New Roman" w:hAnsi="Times New Roman" w:cs="Times New Roman"/>
                <w:bCs/>
                <w:color w:val="000000" w:themeColor="text1"/>
                <w:sz w:val="18"/>
                <w:szCs w:val="18"/>
              </w:rPr>
            </w:pPr>
            <w:r>
              <w:rPr>
                <w:rFonts w:ascii="Times New Roman" w:hAnsi="Times New Roman" w:cs="Times New Roman" w:hint="eastAsia"/>
                <w:bCs/>
                <w:color w:val="000000" w:themeColor="text1"/>
                <w:sz w:val="18"/>
                <w:szCs w:val="18"/>
              </w:rPr>
              <w:t>Rose Dumlao</w:t>
            </w:r>
          </w:p>
        </w:tc>
        <w:tc>
          <w:tcPr>
            <w:tcW w:w="2060" w:type="dxa"/>
          </w:tcPr>
          <w:p w14:paraId="484BDE28" w14:textId="77777777" w:rsidR="00086514" w:rsidRPr="00122C3F" w:rsidRDefault="00086514" w:rsidP="00086514">
            <w:pPr>
              <w:tabs>
                <w:tab w:val="center" w:pos="4680"/>
                <w:tab w:val="left" w:pos="4950"/>
                <w:tab w:val="right" w:pos="9360"/>
              </w:tabs>
              <w:rPr>
                <w:rFonts w:ascii="Times New Roman" w:hAnsi="Times New Roman" w:cs="Times New Roman"/>
                <w:bCs/>
                <w:color w:val="000000" w:themeColor="text1"/>
                <w:sz w:val="18"/>
                <w:szCs w:val="18"/>
                <w:lang w:val="es-ES"/>
              </w:rPr>
            </w:pPr>
            <w:r w:rsidRPr="004C13A4">
              <w:rPr>
                <w:rFonts w:ascii="Times New Roman" w:hAnsi="Times New Roman" w:cs="Times New Roman" w:hint="eastAsia"/>
                <w:bCs/>
                <w:color w:val="000000" w:themeColor="text1"/>
                <w:sz w:val="18"/>
                <w:szCs w:val="18"/>
                <w:lang w:val="es-ES"/>
              </w:rPr>
              <w:t>Byung O Cheon</w:t>
            </w:r>
          </w:p>
          <w:p w14:paraId="1E7CED56" w14:textId="0106AC72" w:rsidR="00C70678" w:rsidRPr="00122C3F" w:rsidRDefault="00122C3F" w:rsidP="00AD153E">
            <w:pPr>
              <w:tabs>
                <w:tab w:val="center" w:pos="4680"/>
                <w:tab w:val="left" w:pos="4950"/>
                <w:tab w:val="right" w:pos="9360"/>
              </w:tabs>
              <w:rPr>
                <w:rFonts w:ascii="Times New Roman" w:hAnsi="Times New Roman" w:cs="Times New Roman"/>
                <w:bCs/>
                <w:color w:val="000000" w:themeColor="text1"/>
                <w:sz w:val="18"/>
                <w:szCs w:val="18"/>
                <w:lang w:val="es-ES"/>
              </w:rPr>
            </w:pPr>
            <w:r w:rsidRPr="004C13A4">
              <w:rPr>
                <w:rFonts w:ascii="Times New Roman" w:hAnsi="Times New Roman" w:cs="Times New Roman" w:hint="eastAsia"/>
                <w:bCs/>
                <w:color w:val="000000" w:themeColor="text1"/>
                <w:sz w:val="18"/>
                <w:szCs w:val="18"/>
                <w:lang w:val="es-ES"/>
              </w:rPr>
              <w:t>Raúl Navarro</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068B38DA" w:rsidR="00AD153E" w:rsidRPr="00C430A6" w:rsidRDefault="00FC5FBB" w:rsidP="00AD153E">
            <w:pPr>
              <w:tabs>
                <w:tab w:val="center" w:pos="4680"/>
                <w:tab w:val="left" w:pos="4950"/>
                <w:tab w:val="right" w:pos="9360"/>
              </w:tabs>
              <w:rPr>
                <w:rFonts w:ascii="Times New Roman" w:hAnsi="Times New Roman" w:cs="Times New Roman"/>
                <w:bCs/>
                <w:color w:val="000000" w:themeColor="text1"/>
                <w:sz w:val="18"/>
                <w:szCs w:val="18"/>
              </w:rPr>
            </w:pPr>
            <w:r w:rsidRPr="00DD1C17">
              <w:rPr>
                <w:rFonts w:ascii="Times New Roman" w:hAnsi="Times New Roman" w:cs="Times New Roman"/>
                <w:bCs/>
                <w:color w:val="000000" w:themeColor="text1"/>
                <w:sz w:val="18"/>
                <w:szCs w:val="18"/>
              </w:rPr>
              <w:t xml:space="preserve">Susan B. </w:t>
            </w:r>
            <w:proofErr w:type="spellStart"/>
            <w:r w:rsidRPr="00DD1C17">
              <w:rPr>
                <w:rFonts w:ascii="Times New Roman" w:hAnsi="Times New Roman" w:cs="Times New Roman"/>
                <w:bCs/>
                <w:color w:val="000000" w:themeColor="text1"/>
                <w:sz w:val="18"/>
                <w:szCs w:val="18"/>
              </w:rPr>
              <w:t>Kerkadi</w:t>
            </w:r>
            <w:proofErr w:type="spellEnd"/>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2EE4C9DB"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Pr="00C430A6">
              <w:rPr>
                <w:rFonts w:ascii="Times New Roman" w:hAnsi="Times New Roman" w:cs="Times New Roman" w:hint="eastAsia"/>
                <w:bCs/>
                <w:color w:val="000000" w:themeColor="text1"/>
                <w:sz w:val="18"/>
                <w:szCs w:val="18"/>
              </w:rPr>
              <w:t>11/01/2026</w:t>
            </w:r>
            <w:r w:rsidRPr="00C430A6">
              <w:rPr>
                <w:rFonts w:ascii="Times New Roman" w:hAnsi="Times New Roman" w:cs="Times New Roman"/>
                <w:bCs/>
                <w:color w:val="000000" w:themeColor="text1"/>
                <w:sz w:val="18"/>
                <w:szCs w:val="18"/>
              </w:rPr>
              <w:t>)</w:t>
            </w:r>
          </w:p>
        </w:tc>
        <w:tc>
          <w:tcPr>
            <w:tcW w:w="1531" w:type="dxa"/>
          </w:tcPr>
          <w:p w14:paraId="49C633F2" w14:textId="1735B90A" w:rsidR="00AD153E" w:rsidRPr="00C430A6" w:rsidRDefault="00086514" w:rsidP="00AD153E">
            <w:pPr>
              <w:rPr>
                <w:rFonts w:ascii="Times New Roman" w:hAnsi="Times New Roman" w:cs="Times New Roman"/>
                <w:bCs/>
                <w:color w:val="000000" w:themeColor="text1"/>
                <w:sz w:val="18"/>
                <w:szCs w:val="18"/>
              </w:rPr>
            </w:pPr>
            <w:r>
              <w:rPr>
                <w:rFonts w:ascii="Times New Roman" w:hAnsi="Times New Roman" w:cs="Times New Roman" w:hint="eastAsia"/>
                <w:bCs/>
                <w:color w:val="000000" w:themeColor="text1"/>
                <w:sz w:val="18"/>
                <w:szCs w:val="18"/>
              </w:rPr>
              <w:t>Néstor Dumlao</w:t>
            </w:r>
          </w:p>
        </w:tc>
        <w:tc>
          <w:tcPr>
            <w:tcW w:w="2060" w:type="dxa"/>
          </w:tcPr>
          <w:p w14:paraId="0EF7B96A" w14:textId="0FB1212E" w:rsidR="00086514" w:rsidRDefault="00086514" w:rsidP="00086514">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hint="eastAsia"/>
                <w:bCs/>
                <w:color w:val="000000" w:themeColor="text1"/>
                <w:sz w:val="18"/>
                <w:szCs w:val="18"/>
              </w:rPr>
              <w:t>Samuel Lebbie</w:t>
            </w:r>
          </w:p>
          <w:p w14:paraId="42788175" w14:textId="566F7C71" w:rsidR="00AD153E" w:rsidRPr="002F71D6" w:rsidRDefault="00122C3F" w:rsidP="00086514">
            <w:pPr>
              <w:tabs>
                <w:tab w:val="center" w:pos="4680"/>
                <w:tab w:val="left" w:pos="4950"/>
                <w:tab w:val="right" w:pos="9360"/>
              </w:tabs>
              <w:rPr>
                <w:rFonts w:ascii="Times New Roman" w:hAnsi="Times New Roman" w:cs="Times New Roman"/>
                <w:bCs/>
                <w:color w:val="000000" w:themeColor="text1"/>
                <w:sz w:val="18"/>
                <w:szCs w:val="18"/>
                <w:lang w:val="es-PE"/>
              </w:rPr>
            </w:pPr>
            <w:r w:rsidRPr="00122C3F">
              <w:rPr>
                <w:rFonts w:ascii="Times New Roman" w:hAnsi="Times New Roman" w:cs="Times New Roman" w:hint="eastAsia"/>
                <w:bCs/>
                <w:color w:val="000000" w:themeColor="text1"/>
                <w:sz w:val="18"/>
                <w:szCs w:val="18"/>
              </w:rPr>
              <w:t>Mónica Oviedo</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8E6234A" w:rsidR="00AD153E" w:rsidRPr="00C430A6" w:rsidRDefault="00DE7136"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1958D85D" w14:textId="77777777" w:rsidR="00C70678" w:rsidRDefault="00C70678"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5A9DE8B6" w14:textId="77777777" w:rsidR="004C13A4" w:rsidRDefault="004C13A4"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429BB168" w14:textId="77777777" w:rsidR="004C13A4" w:rsidRDefault="004C13A4"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72090FC" w14:textId="77777777" w:rsidR="004C13A4" w:rsidRDefault="004C13A4"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p>
    <w:p w14:paraId="78541E82" w14:textId="0071363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4C13A4" w:rsidRDefault="00A00D17" w:rsidP="00A00D17">
      <w:pPr>
        <w:spacing w:after="0" w:line="240" w:lineRule="auto"/>
        <w:jc w:val="center"/>
        <w:rPr>
          <w:rFonts w:ascii="Times New Roman" w:hAnsi="Times New Roman" w:cs="Times New Roman"/>
          <w:i/>
          <w:color w:val="000000" w:themeColor="text1"/>
          <w:sz w:val="24"/>
          <w:szCs w:val="24"/>
        </w:rPr>
      </w:pPr>
      <w:r w:rsidRPr="00DE7136">
        <w:rPr>
          <w:rFonts w:ascii="Times New Roman" w:hAnsi="Times New Roman" w:cs="Times New Roman"/>
          <w:i/>
          <w:color w:val="000000" w:themeColor="text1"/>
          <w:sz w:val="24"/>
          <w:szCs w:val="24"/>
        </w:rPr>
        <w:t xml:space="preserve">Phone: 773-802-1112 Web: www.esfworld.us    </w:t>
      </w:r>
    </w:p>
    <w:p w14:paraId="60FA2530" w14:textId="77777777" w:rsidR="00A00D17" w:rsidRPr="004C13A4" w:rsidRDefault="00A00D17" w:rsidP="00A00D17">
      <w:pPr>
        <w:spacing w:after="0" w:line="240" w:lineRule="auto"/>
        <w:jc w:val="center"/>
        <w:rPr>
          <w:rFonts w:ascii="Times New Roman" w:hAnsi="Times New Roman" w:cs="Times New Roman"/>
          <w:i/>
          <w:color w:val="000000" w:themeColor="text1"/>
          <w:sz w:val="24"/>
          <w:szCs w:val="24"/>
        </w:rPr>
      </w:pPr>
      <w:r w:rsidRPr="00DE7136">
        <w:rPr>
          <w:rFonts w:ascii="Times New Roman" w:hAnsi="Times New Roman" w:cs="Times New Roman"/>
          <w:i/>
          <w:color w:val="000000" w:themeColor="text1"/>
          <w:sz w:val="24"/>
          <w:szCs w:val="24"/>
        </w:rPr>
        <w:t>Email: esfcross@yahoo.com</w:t>
      </w:r>
    </w:p>
    <w:p w14:paraId="1B02449D" w14:textId="6A4D4A33" w:rsidR="006446B8" w:rsidRPr="00DE7136" w:rsidRDefault="00D720ED" w:rsidP="006446B8">
      <w:pPr>
        <w:spacing w:after="0" w:line="240" w:lineRule="auto"/>
        <w:jc w:val="center"/>
        <w:rPr>
          <w:rFonts w:ascii="Times New Roman" w:hAnsi="Times New Roman" w:cs="Times New Roman"/>
          <w:b/>
          <w:color w:val="000000" w:themeColor="text1"/>
          <w:sz w:val="24"/>
          <w:szCs w:val="24"/>
          <w:lang w:val="es-ES"/>
        </w:rPr>
      </w:pPr>
      <w:r w:rsidRPr="00DE7136">
        <w:rPr>
          <w:rFonts w:ascii="Times New Roman" w:hAnsi="Times New Roman" w:cs="Times New Roman"/>
          <w:b/>
          <w:color w:val="000000" w:themeColor="text1"/>
          <w:sz w:val="24"/>
          <w:szCs w:val="24"/>
        </w:rPr>
        <w:t xml:space="preserve">January </w:t>
      </w:r>
      <w:proofErr w:type="gramStart"/>
      <w:r w:rsidRPr="00DE7136">
        <w:rPr>
          <w:rFonts w:ascii="Times New Roman" w:hAnsi="Times New Roman" w:cs="Times New Roman"/>
          <w:b/>
          <w:color w:val="000000" w:themeColor="text1"/>
          <w:sz w:val="24"/>
          <w:szCs w:val="24"/>
        </w:rPr>
        <w:t>4</w:t>
      </w:r>
      <w:r w:rsidRPr="00DE7136">
        <w:rPr>
          <w:rFonts w:ascii="Times New Roman" w:hAnsi="Times New Roman" w:cs="Times New Roman" w:hint="eastAsia"/>
          <w:b/>
          <w:color w:val="000000" w:themeColor="text1"/>
          <w:sz w:val="24"/>
          <w:szCs w:val="24"/>
        </w:rPr>
        <w:t>,  2026</w:t>
      </w:r>
      <w:proofErr w:type="gramEnd"/>
    </w:p>
    <w:p w14:paraId="410F061D" w14:textId="77777777" w:rsidR="006446B8" w:rsidRPr="00DE7136" w:rsidRDefault="006446B8" w:rsidP="006446B8">
      <w:pPr>
        <w:spacing w:after="0" w:line="240" w:lineRule="auto"/>
        <w:rPr>
          <w:rFonts w:ascii="Times New Roman" w:hAnsi="Times New Roman" w:cs="Times New Roman"/>
          <w:b/>
          <w:color w:val="000000" w:themeColor="text1"/>
          <w:sz w:val="24"/>
          <w:szCs w:val="24"/>
          <w:lang w:val="es-ES"/>
        </w:rPr>
      </w:pPr>
    </w:p>
    <w:p w14:paraId="786A6085" w14:textId="77777777" w:rsidR="006446B8" w:rsidRPr="00DE7136" w:rsidRDefault="006446B8" w:rsidP="006446B8">
      <w:pPr>
        <w:spacing w:after="0" w:line="240" w:lineRule="auto"/>
        <w:jc w:val="center"/>
        <w:rPr>
          <w:rFonts w:ascii="Times New Roman" w:hAnsi="Times New Roman" w:cs="Times New Roman"/>
          <w:color w:val="000000" w:themeColor="text1"/>
          <w:sz w:val="16"/>
          <w:szCs w:val="16"/>
          <w:lang w:val="es-ES"/>
        </w:rPr>
      </w:pPr>
      <w:r w:rsidRPr="00DE7136">
        <w:rPr>
          <w:rFonts w:ascii="Brush Script MT" w:hAnsi="Brush Script MT" w:cs="Times New Roman"/>
          <w:b/>
          <w:color w:val="000000" w:themeColor="text1"/>
          <w:sz w:val="32"/>
          <w:szCs w:val="32"/>
        </w:rPr>
        <w:t xml:space="preserve">Lord's Day Worship Service </w:t>
      </w:r>
    </w:p>
    <w:p w14:paraId="2405D44A" w14:textId="77777777" w:rsidR="006446B8" w:rsidRPr="00DE7136" w:rsidRDefault="006446B8" w:rsidP="006446B8">
      <w:pPr>
        <w:spacing w:after="0" w:line="240" w:lineRule="auto"/>
        <w:jc w:val="center"/>
        <w:rPr>
          <w:rFonts w:ascii="Times New Roman" w:hAnsi="Times New Roman" w:cs="Times New Roman"/>
          <w:color w:val="000000" w:themeColor="text1"/>
          <w:sz w:val="16"/>
          <w:szCs w:val="16"/>
          <w:lang w:val="es-ES"/>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4C13A4"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DE7136">
        <w:rPr>
          <w:rFonts w:ascii="Times New Roman" w:hAnsi="Times New Roman" w:cs="Times New Roman"/>
          <w:b/>
          <w:color w:val="000000" w:themeColor="text1"/>
          <w:sz w:val="20"/>
          <w:szCs w:val="20"/>
          <w:u w:val="single"/>
        </w:rPr>
        <w:t>Missionaries</w:t>
      </w:r>
    </w:p>
    <w:p w14:paraId="68AA33B1" w14:textId="77777777" w:rsidR="006446B8" w:rsidRPr="004C13A4"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DE7136">
        <w:rPr>
          <w:rFonts w:ascii="Times New Roman" w:hAnsi="Times New Roman" w:cs="Times New Roman"/>
          <w:color w:val="000000" w:themeColor="text1"/>
          <w:sz w:val="24"/>
          <w:szCs w:val="24"/>
        </w:rPr>
        <w:t>Rolando Sánchez – University Ministry in Peru</w:t>
      </w:r>
    </w:p>
    <w:p w14:paraId="648DF1ED" w14:textId="77777777" w:rsidR="006446B8" w:rsidRPr="004C13A4"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DE7136">
        <w:rPr>
          <w:rFonts w:ascii="Times New Roman" w:hAnsi="Times New Roman" w:cs="Times New Roman"/>
          <w:color w:val="000000" w:themeColor="text1"/>
          <w:sz w:val="24"/>
          <w:szCs w:val="24"/>
        </w:rPr>
        <w:t>Miguelina Martinez – University Ministry in the Dominican Republic</w:t>
      </w:r>
    </w:p>
    <w:p w14:paraId="34870F21" w14:textId="77777777" w:rsidR="006446B8" w:rsidRPr="004C13A4"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DE7136">
        <w:rPr>
          <w:rFonts w:ascii="Times New Roman" w:hAnsi="Times New Roman" w:cs="Times New Roman"/>
          <w:color w:val="000000" w:themeColor="text1"/>
          <w:sz w:val="24"/>
          <w:szCs w:val="24"/>
        </w:rPr>
        <w:t xml:space="preserve">Jordan </w:t>
      </w:r>
      <w:proofErr w:type="spellStart"/>
      <w:r w:rsidRPr="00DE7136">
        <w:rPr>
          <w:rFonts w:ascii="Times New Roman" w:hAnsi="Times New Roman" w:cs="Times New Roman"/>
          <w:color w:val="000000" w:themeColor="text1"/>
          <w:sz w:val="24"/>
          <w:szCs w:val="24"/>
        </w:rPr>
        <w:t>Custorio</w:t>
      </w:r>
      <w:proofErr w:type="spellEnd"/>
      <w:r w:rsidRPr="00DE7136">
        <w:rPr>
          <w:rFonts w:ascii="Times New Roman" w:hAnsi="Times New Roman" w:cs="Times New Roman"/>
          <w:color w:val="000000" w:themeColor="text1"/>
          <w:sz w:val="24"/>
          <w:szCs w:val="24"/>
        </w:rPr>
        <w:t xml:space="preserve"> – University Ministry in the Philippines</w:t>
      </w:r>
    </w:p>
    <w:p w14:paraId="3C5C2C65" w14:textId="77777777" w:rsidR="006446B8" w:rsidRPr="004C13A4"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DE7136">
        <w:rPr>
          <w:rFonts w:ascii="Times New Roman" w:hAnsi="Times New Roman" w:cs="Times New Roman"/>
          <w:color w:val="000000" w:themeColor="text1"/>
          <w:sz w:val="24"/>
          <w:szCs w:val="24"/>
        </w:rPr>
        <w:t>Paul Uzoma – University Ministry in Benin, Africa</w:t>
      </w:r>
      <w:bookmarkStart w:id="4" w:name="_Hlk132466978"/>
      <w:bookmarkEnd w:id="4"/>
    </w:p>
    <w:p w14:paraId="371FFC81" w14:textId="77777777" w:rsidR="006446B8" w:rsidRPr="004C13A4"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DE7136">
        <w:rPr>
          <w:rFonts w:ascii="Times New Roman" w:hAnsi="Times New Roman" w:cs="Times New Roman"/>
          <w:color w:val="000000" w:themeColor="text1"/>
          <w:sz w:val="24"/>
          <w:szCs w:val="24"/>
        </w:rPr>
        <w:t>Fernando Rodríguez – Ministry for Youth in Cuba</w:t>
      </w:r>
    </w:p>
    <w:p w14:paraId="6126A439" w14:textId="77777777" w:rsidR="006446B8" w:rsidRPr="004C13A4"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DE7136">
        <w:rPr>
          <w:rFonts w:ascii="Times New Roman" w:hAnsi="Times New Roman" w:cs="Times New Roman"/>
          <w:color w:val="000000" w:themeColor="text1"/>
          <w:sz w:val="24"/>
          <w:szCs w:val="24"/>
        </w:rPr>
        <w:t>Elio Guedez – Local Church Ministry in Venezuela</w:t>
      </w:r>
    </w:p>
    <w:p w14:paraId="227703DD" w14:textId="77777777" w:rsidR="006446B8" w:rsidRPr="004C13A4"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4C13A4" w:rsidRDefault="006446B8" w:rsidP="006446B8">
      <w:pPr>
        <w:spacing w:after="0" w:line="240" w:lineRule="auto"/>
        <w:jc w:val="center"/>
        <w:rPr>
          <w:rFonts w:ascii="Times New Roman" w:hAnsi="Times New Roman" w:cs="Times New Roman"/>
          <w:b/>
          <w:color w:val="000000" w:themeColor="text1"/>
          <w:u w:val="single"/>
        </w:rPr>
      </w:pPr>
      <w:r w:rsidRPr="00DE7136">
        <w:rPr>
          <w:rFonts w:ascii="Times New Roman" w:hAnsi="Times New Roman" w:cs="Times New Roman"/>
          <w:b/>
          <w:color w:val="000000" w:themeColor="text1"/>
          <w:u w:val="single"/>
        </w:rPr>
        <w:t>Ministers and Staff</w:t>
      </w:r>
    </w:p>
    <w:p w14:paraId="72B98448"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b/>
          <w:color w:val="000000" w:themeColor="text1"/>
        </w:rPr>
        <w:t xml:space="preserve">Senior Pastor – Timothy Hong </w:t>
      </w:r>
      <w:bookmarkStart w:id="5" w:name="_Hlk482519558"/>
      <w:r w:rsidRPr="00DE7136">
        <w:rPr>
          <w:rFonts w:ascii="Times New Roman" w:hAnsi="Times New Roman" w:cs="Times New Roman"/>
          <w:color w:val="000000" w:themeColor="text1"/>
        </w:rPr>
        <w:t>(773-802-1112)</w:t>
      </w:r>
      <w:bookmarkEnd w:id="5"/>
    </w:p>
    <w:p w14:paraId="5214C4F4"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 xml:space="preserve">African Ministry – Samuel Lebbie (773-921-7429) </w:t>
      </w:r>
      <w:bookmarkStart w:id="6" w:name="_Hlk482519548"/>
    </w:p>
    <w:bookmarkEnd w:id="6"/>
    <w:p w14:paraId="01D495CB"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Indian Ministry – John Jobin (708-501-8715)</w:t>
      </w:r>
    </w:p>
    <w:p w14:paraId="5383355B"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Spanish Ministry – Bertha Fernandez (773-600-0100)</w:t>
      </w:r>
    </w:p>
    <w:p w14:paraId="6BA2CF22" w14:textId="00465C74"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 xml:space="preserve">                                Raul </w:t>
      </w:r>
      <w:r w:rsidR="00105A2C" w:rsidRPr="00DE7136">
        <w:rPr>
          <w:rFonts w:ascii="Times New Roman" w:hAnsi="Times New Roman" w:cs="Times New Roman" w:hint="eastAsia"/>
          <w:color w:val="000000" w:themeColor="text1"/>
        </w:rPr>
        <w:t>Navarro</w:t>
      </w:r>
      <w:r w:rsidRPr="00DE7136">
        <w:rPr>
          <w:rFonts w:ascii="Times New Roman" w:hAnsi="Times New Roman" w:cs="Times New Roman"/>
          <w:color w:val="000000" w:themeColor="text1"/>
        </w:rPr>
        <w:t xml:space="preserve"> (847-773-7176) </w:t>
      </w:r>
    </w:p>
    <w:p w14:paraId="5FF12B7C"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 xml:space="preserve">Sunday School Teachers </w:t>
      </w:r>
    </w:p>
    <w:p w14:paraId="421E0FAF"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hint="eastAsia"/>
          <w:color w:val="000000" w:themeColor="text1"/>
        </w:rPr>
        <w:t xml:space="preserve">       Toddlers </w:t>
      </w:r>
      <w:r w:rsidRPr="00DE7136">
        <w:rPr>
          <w:rFonts w:ascii="Times New Roman" w:hAnsi="Times New Roman" w:cs="Times New Roman"/>
          <w:color w:val="000000" w:themeColor="text1"/>
        </w:rPr>
        <w:t>–</w:t>
      </w:r>
      <w:r w:rsidRPr="00DE7136">
        <w:rPr>
          <w:rFonts w:ascii="Times New Roman" w:hAnsi="Times New Roman" w:cs="Times New Roman" w:hint="eastAsia"/>
          <w:color w:val="000000" w:themeColor="text1"/>
        </w:rPr>
        <w:t xml:space="preserve"> Kelly Fernandez (312-241-4553)</w:t>
      </w:r>
    </w:p>
    <w:p w14:paraId="164C8C09"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 xml:space="preserve">       Elementary – Steve Makris (708-867-8716)</w:t>
      </w:r>
    </w:p>
    <w:p w14:paraId="11A4F87C"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 xml:space="preserve">       Middle &amp; High School – Joy Dulaney (847-990-0265)</w:t>
      </w:r>
    </w:p>
    <w:p w14:paraId="00DD5DE8" w14:textId="77777777" w:rsidR="006446B8" w:rsidRPr="004C13A4" w:rsidRDefault="006446B8" w:rsidP="006446B8">
      <w:pPr>
        <w:spacing w:after="0" w:line="240" w:lineRule="auto"/>
        <w:rPr>
          <w:rFonts w:ascii="Times New Roman" w:hAnsi="Times New Roman" w:cs="Times New Roman"/>
          <w:color w:val="000000" w:themeColor="text1"/>
        </w:rPr>
      </w:pPr>
      <w:bookmarkStart w:id="7" w:name="_Hlk136621807"/>
      <w:r w:rsidRPr="00DE7136">
        <w:rPr>
          <w:rFonts w:ascii="Times New Roman" w:hAnsi="Times New Roman" w:cs="Times New Roman"/>
          <w:color w:val="000000" w:themeColor="text1"/>
        </w:rPr>
        <w:t xml:space="preserve">       Spanish Children and Youth – Brandy Lucas</w:t>
      </w:r>
    </w:p>
    <w:bookmarkEnd w:id="7"/>
    <w:p w14:paraId="47682AE1"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Campus Administration and Ministry – Richard Shaffer (612-208-7087)</w:t>
      </w:r>
    </w:p>
    <w:p w14:paraId="0241C9EB" w14:textId="77777777" w:rsidR="006446B8" w:rsidRPr="004C13A4" w:rsidRDefault="006446B8" w:rsidP="006446B8">
      <w:pPr>
        <w:spacing w:after="0" w:line="240" w:lineRule="auto"/>
        <w:rPr>
          <w:rFonts w:ascii="Times New Roman" w:hAnsi="Times New Roman" w:cs="Times New Roman"/>
          <w:color w:val="000000" w:themeColor="text1"/>
        </w:rPr>
      </w:pPr>
      <w:r w:rsidRPr="00DE7136">
        <w:rPr>
          <w:rFonts w:ascii="Times New Roman" w:hAnsi="Times New Roman" w:cs="Times New Roman"/>
          <w:color w:val="000000" w:themeColor="text1"/>
        </w:rPr>
        <w:t>Praise Band Leader – Jennylyn Guillen (773-627-3946)</w:t>
      </w:r>
    </w:p>
    <w:p w14:paraId="749F8A96" w14:textId="56698D78" w:rsidR="002A1F36" w:rsidRPr="004C13A4" w:rsidRDefault="006446B8" w:rsidP="00DE7136">
      <w:pPr>
        <w:spacing w:after="0" w:line="240" w:lineRule="auto"/>
        <w:jc w:val="both"/>
        <w:rPr>
          <w:rFonts w:ascii="Times New Roman" w:hAnsi="Times New Roman" w:cs="Times New Roman"/>
          <w:b/>
          <w:color w:val="000000" w:themeColor="text1"/>
          <w:sz w:val="24"/>
          <w:szCs w:val="24"/>
        </w:rPr>
      </w:pPr>
      <w:r w:rsidRPr="00DE7136">
        <w:rPr>
          <w:rFonts w:ascii="Times New Roman" w:hAnsi="Times New Roman" w:cs="Times New Roman"/>
          <w:color w:val="000000" w:themeColor="text1"/>
        </w:rPr>
        <w:t>Ministry of Translation – Analis Gomez (773-444-9185) and Prince Zandanga (773-294-</w:t>
      </w:r>
      <w:proofErr w:type="gramStart"/>
      <w:r w:rsidRPr="00DE7136">
        <w:rPr>
          <w:rFonts w:ascii="Times New Roman" w:hAnsi="Times New Roman" w:cs="Times New Roman"/>
          <w:color w:val="000000" w:themeColor="text1"/>
        </w:rPr>
        <w:t>0932)Ministry</w:t>
      </w:r>
      <w:proofErr w:type="gramEnd"/>
      <w:r w:rsidRPr="00DE7136">
        <w:rPr>
          <w:rFonts w:ascii="Times New Roman" w:hAnsi="Times New Roman" w:cs="Times New Roman"/>
          <w:color w:val="000000" w:themeColor="text1"/>
        </w:rPr>
        <w:t xml:space="preserve"> of Media – Gigi Alberto (773-808-3106),</w:t>
      </w:r>
      <w:r w:rsidRPr="00DE7136">
        <w:rPr>
          <w:rFonts w:ascii="Times New Roman" w:hAnsi="Times New Roman" w:cs="Times New Roman" w:hint="eastAsia"/>
          <w:color w:val="000000" w:themeColor="text1"/>
        </w:rPr>
        <w:t xml:space="preserve"> Robin Matthew (312-493-0444)</w:t>
      </w:r>
    </w:p>
    <w:sectPr w:rsidR="002A1F36" w:rsidRPr="004C13A4"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460D4" w14:textId="77777777" w:rsidR="00382961" w:rsidRDefault="00382961" w:rsidP="00606E65">
      <w:pPr>
        <w:spacing w:after="0" w:line="240" w:lineRule="auto"/>
      </w:pPr>
      <w:r>
        <w:separator/>
      </w:r>
    </w:p>
  </w:endnote>
  <w:endnote w:type="continuationSeparator" w:id="0">
    <w:p w14:paraId="6C4C3546" w14:textId="77777777" w:rsidR="00382961" w:rsidRDefault="00382961"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6CCE9" w14:textId="77777777" w:rsidR="00382961" w:rsidRDefault="00382961" w:rsidP="00606E65">
      <w:pPr>
        <w:spacing w:after="0" w:line="240" w:lineRule="auto"/>
      </w:pPr>
      <w:r>
        <w:separator/>
      </w:r>
    </w:p>
  </w:footnote>
  <w:footnote w:type="continuationSeparator" w:id="0">
    <w:p w14:paraId="3925D958" w14:textId="77777777" w:rsidR="00382961" w:rsidRDefault="00382961"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2"/>
  </w:num>
  <w:num w:numId="3" w16cid:durableId="192302779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5B9"/>
    <w:rsid w:val="00004D40"/>
    <w:rsid w:val="00006E27"/>
    <w:rsid w:val="000073E0"/>
    <w:rsid w:val="000074FD"/>
    <w:rsid w:val="00007E7B"/>
    <w:rsid w:val="00011047"/>
    <w:rsid w:val="00011AC4"/>
    <w:rsid w:val="00011C02"/>
    <w:rsid w:val="000120C1"/>
    <w:rsid w:val="0001279F"/>
    <w:rsid w:val="00013A13"/>
    <w:rsid w:val="00014152"/>
    <w:rsid w:val="000144EF"/>
    <w:rsid w:val="00014AA6"/>
    <w:rsid w:val="00014C93"/>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EF5"/>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E51"/>
    <w:rsid w:val="00090754"/>
    <w:rsid w:val="00091108"/>
    <w:rsid w:val="0009263B"/>
    <w:rsid w:val="000932AC"/>
    <w:rsid w:val="000934D3"/>
    <w:rsid w:val="000957EA"/>
    <w:rsid w:val="00097901"/>
    <w:rsid w:val="000A10C2"/>
    <w:rsid w:val="000A1AB5"/>
    <w:rsid w:val="000A1ACB"/>
    <w:rsid w:val="000A3386"/>
    <w:rsid w:val="000A3F2E"/>
    <w:rsid w:val="000A50D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654"/>
    <w:rsid w:val="0011218C"/>
    <w:rsid w:val="001132A4"/>
    <w:rsid w:val="00113BB0"/>
    <w:rsid w:val="00116D4B"/>
    <w:rsid w:val="00117B82"/>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7FD"/>
    <w:rsid w:val="001C110F"/>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6E42"/>
    <w:rsid w:val="001E6F83"/>
    <w:rsid w:val="001E70C4"/>
    <w:rsid w:val="001F03CC"/>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C8D"/>
    <w:rsid w:val="00257E88"/>
    <w:rsid w:val="00260527"/>
    <w:rsid w:val="002605DC"/>
    <w:rsid w:val="00260E2A"/>
    <w:rsid w:val="00260EA2"/>
    <w:rsid w:val="00263264"/>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3EA5"/>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37C"/>
    <w:rsid w:val="00337834"/>
    <w:rsid w:val="0034025E"/>
    <w:rsid w:val="00340975"/>
    <w:rsid w:val="00340D98"/>
    <w:rsid w:val="0034267B"/>
    <w:rsid w:val="00343B9A"/>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961"/>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F6"/>
    <w:rsid w:val="0039652E"/>
    <w:rsid w:val="003971A9"/>
    <w:rsid w:val="0039736B"/>
    <w:rsid w:val="003977F7"/>
    <w:rsid w:val="003A1323"/>
    <w:rsid w:val="003A1A69"/>
    <w:rsid w:val="003A2785"/>
    <w:rsid w:val="003A387B"/>
    <w:rsid w:val="003A3B42"/>
    <w:rsid w:val="003A4168"/>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3A4"/>
    <w:rsid w:val="004C195D"/>
    <w:rsid w:val="004C31DF"/>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E167B"/>
    <w:rsid w:val="004E19BB"/>
    <w:rsid w:val="004E292D"/>
    <w:rsid w:val="004E2D08"/>
    <w:rsid w:val="004E2E7C"/>
    <w:rsid w:val="004E4012"/>
    <w:rsid w:val="004E538C"/>
    <w:rsid w:val="004E5436"/>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1513"/>
    <w:rsid w:val="0058348F"/>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A7E18"/>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82E"/>
    <w:rsid w:val="00706C20"/>
    <w:rsid w:val="00706EF3"/>
    <w:rsid w:val="0071110C"/>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7821"/>
    <w:rsid w:val="007918CF"/>
    <w:rsid w:val="00791E91"/>
    <w:rsid w:val="00792661"/>
    <w:rsid w:val="0079283E"/>
    <w:rsid w:val="00793A76"/>
    <w:rsid w:val="00795C44"/>
    <w:rsid w:val="007960DC"/>
    <w:rsid w:val="0079655D"/>
    <w:rsid w:val="00796E26"/>
    <w:rsid w:val="00797E03"/>
    <w:rsid w:val="007A032D"/>
    <w:rsid w:val="007A11AB"/>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92C"/>
    <w:rsid w:val="007F3C4B"/>
    <w:rsid w:val="007F473B"/>
    <w:rsid w:val="007F484A"/>
    <w:rsid w:val="007F4F07"/>
    <w:rsid w:val="007F518C"/>
    <w:rsid w:val="007F6351"/>
    <w:rsid w:val="008008E6"/>
    <w:rsid w:val="00800D3F"/>
    <w:rsid w:val="00801588"/>
    <w:rsid w:val="00801E1C"/>
    <w:rsid w:val="0080216B"/>
    <w:rsid w:val="00802A58"/>
    <w:rsid w:val="00803BE8"/>
    <w:rsid w:val="00805163"/>
    <w:rsid w:val="00807076"/>
    <w:rsid w:val="008074F4"/>
    <w:rsid w:val="00810925"/>
    <w:rsid w:val="0081214C"/>
    <w:rsid w:val="008130BD"/>
    <w:rsid w:val="0081367E"/>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E26"/>
    <w:rsid w:val="008430B1"/>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A59"/>
    <w:rsid w:val="00863E4A"/>
    <w:rsid w:val="00864451"/>
    <w:rsid w:val="00866042"/>
    <w:rsid w:val="008662CC"/>
    <w:rsid w:val="008669A8"/>
    <w:rsid w:val="00866C86"/>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CE5"/>
    <w:rsid w:val="008F6E49"/>
    <w:rsid w:val="00900EE1"/>
    <w:rsid w:val="009019FB"/>
    <w:rsid w:val="00901D69"/>
    <w:rsid w:val="00903B79"/>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505A"/>
    <w:rsid w:val="009B5083"/>
    <w:rsid w:val="009B5AB4"/>
    <w:rsid w:val="009B67CC"/>
    <w:rsid w:val="009B6931"/>
    <w:rsid w:val="009B6B3D"/>
    <w:rsid w:val="009B73C4"/>
    <w:rsid w:val="009B7A4E"/>
    <w:rsid w:val="009C105A"/>
    <w:rsid w:val="009C3BA0"/>
    <w:rsid w:val="009C40F0"/>
    <w:rsid w:val="009C5C90"/>
    <w:rsid w:val="009C6F13"/>
    <w:rsid w:val="009C748E"/>
    <w:rsid w:val="009C7756"/>
    <w:rsid w:val="009D00AC"/>
    <w:rsid w:val="009D4790"/>
    <w:rsid w:val="009D6A5A"/>
    <w:rsid w:val="009D6BD2"/>
    <w:rsid w:val="009D736D"/>
    <w:rsid w:val="009E3A08"/>
    <w:rsid w:val="009E57A6"/>
    <w:rsid w:val="009E6504"/>
    <w:rsid w:val="009E7C5F"/>
    <w:rsid w:val="009F029C"/>
    <w:rsid w:val="009F0A78"/>
    <w:rsid w:val="009F2E01"/>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1DD7"/>
    <w:rsid w:val="00C4203F"/>
    <w:rsid w:val="00C424CA"/>
    <w:rsid w:val="00C430A6"/>
    <w:rsid w:val="00C43860"/>
    <w:rsid w:val="00C459A3"/>
    <w:rsid w:val="00C47AD3"/>
    <w:rsid w:val="00C52701"/>
    <w:rsid w:val="00C53147"/>
    <w:rsid w:val="00C54BEA"/>
    <w:rsid w:val="00C54E66"/>
    <w:rsid w:val="00C54F42"/>
    <w:rsid w:val="00C558CE"/>
    <w:rsid w:val="00C56A7B"/>
    <w:rsid w:val="00C56BEF"/>
    <w:rsid w:val="00C56D4D"/>
    <w:rsid w:val="00C60073"/>
    <w:rsid w:val="00C61213"/>
    <w:rsid w:val="00C61560"/>
    <w:rsid w:val="00C634E9"/>
    <w:rsid w:val="00C63C6A"/>
    <w:rsid w:val="00C64B78"/>
    <w:rsid w:val="00C65B30"/>
    <w:rsid w:val="00C65D76"/>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330F"/>
    <w:rsid w:val="00CC34E2"/>
    <w:rsid w:val="00CC4353"/>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4DA3"/>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2DA0"/>
    <w:rsid w:val="00DE2EAA"/>
    <w:rsid w:val="00DE35FB"/>
    <w:rsid w:val="00DE520A"/>
    <w:rsid w:val="00DE6D11"/>
    <w:rsid w:val="00DE7136"/>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2C5"/>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9155D"/>
    <w:rsid w:val="00E93504"/>
    <w:rsid w:val="00E94592"/>
    <w:rsid w:val="00E9699B"/>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6C8"/>
    <w:rsid w:val="00F315F1"/>
    <w:rsid w:val="00F31DFD"/>
    <w:rsid w:val="00F3207A"/>
    <w:rsid w:val="00F32CA1"/>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F0"/>
    <w:rsid w:val="00FF06DE"/>
    <w:rsid w:val="00FF1B1E"/>
    <w:rsid w:val="00FF2208"/>
    <w:rsid w:val="00FF44A8"/>
    <w:rsid w:val="00FF48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DE713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1</cp:revision>
  <cp:lastPrinted>2026-01-04T05:10:00Z</cp:lastPrinted>
  <dcterms:created xsi:type="dcterms:W3CDTF">2026-01-03T15:33:00Z</dcterms:created>
  <dcterms:modified xsi:type="dcterms:W3CDTF">2026-03-18T18:43:00Z</dcterms:modified>
</cp:coreProperties>
</file>